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FD076" w14:textId="35B1F7CF" w:rsidR="00C0253B" w:rsidRDefault="00E005F7" w:rsidP="00C0253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173934" wp14:editId="7E29C29D">
                <wp:simplePos x="0" y="0"/>
                <wp:positionH relativeFrom="margin">
                  <wp:align>center</wp:align>
                </wp:positionH>
                <wp:positionV relativeFrom="paragraph">
                  <wp:posOffset>99695</wp:posOffset>
                </wp:positionV>
                <wp:extent cx="5680075" cy="2075815"/>
                <wp:effectExtent l="0" t="0" r="15875" b="196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0075" cy="2075815"/>
                        </a:xfrm>
                        <a:prstGeom prst="rect">
                          <a:avLst/>
                        </a:prstGeom>
                        <a:solidFill>
                          <a:srgbClr val="99CCFF">
                            <a:alpha val="49001"/>
                          </a:srgbClr>
                        </a:solidFill>
                        <a:ln w="9525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A2894" w14:textId="77777777" w:rsidR="00EB0B0B" w:rsidRDefault="00EB0B0B" w:rsidP="00C0253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173934" id="Rectangle 8" o:spid="_x0000_s1026" style="position:absolute;left:0;text-align:left;margin-left:0;margin-top:7.85pt;width:447.25pt;height:163.4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" fillcolor="#9cf" strokecolor="#b4c6e7 [1300]">
                <v:fill opacity="32125f"/>
                <v:textbox>
                  <w:txbxContent>
                    <w:p w14:paraId="37FA2894" w14:textId="77777777" w:rsidR="00EB0B0B" w:rsidRDefault="00EB0B0B" w:rsidP="00C0253B"/>
                  </w:txbxContent>
                </v:textbox>
                <w10:wrap anchorx="margin"/>
              </v:rect>
            </w:pict>
          </mc:Fallback>
        </mc:AlternateContent>
      </w:r>
    </w:p>
    <w:p w14:paraId="4A08EEF9" w14:textId="08935CB3" w:rsidR="00C0253B" w:rsidRDefault="00C0253B" w:rsidP="00C0253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AC1B65" wp14:editId="0ACD27E4">
                <wp:simplePos x="0" y="0"/>
                <wp:positionH relativeFrom="column">
                  <wp:posOffset>-6943090</wp:posOffset>
                </wp:positionH>
                <wp:positionV relativeFrom="paragraph">
                  <wp:posOffset>-89535</wp:posOffset>
                </wp:positionV>
                <wp:extent cx="5680075" cy="2075815"/>
                <wp:effectExtent l="0" t="0" r="0" b="63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0075" cy="2075815"/>
                        </a:xfrm>
                        <a:prstGeom prst="rect">
                          <a:avLst/>
                        </a:prstGeom>
                        <a:solidFill>
                          <a:srgbClr val="99CCFF">
                            <a:alpha val="49001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A3CD53" w14:textId="77777777" w:rsidR="00EB0B0B" w:rsidRDefault="00EB0B0B" w:rsidP="00C0253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C1B65" id="Rectangle 7" o:spid="_x0000_s1027" style="position:absolute;left:0;text-align:left;margin-left:-546.7pt;margin-top:-7.05pt;width:447.25pt;height:16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" fillcolor="#9cf" stroked="f">
                <v:fill opacity="32125f"/>
                <v:textbox>
                  <w:txbxContent>
                    <w:p w14:paraId="7FA3CD53" w14:textId="77777777" w:rsidR="00EB0B0B" w:rsidRDefault="00EB0B0B" w:rsidP="00C0253B"/>
                  </w:txbxContent>
                </v:textbox>
              </v:rect>
            </w:pict>
          </mc:Fallback>
        </mc:AlternateContent>
      </w:r>
      <w:bookmarkStart w:id="0" w:name="_Hlk150326066"/>
      <w:r>
        <w:rPr>
          <w:rFonts w:ascii="Arial" w:hAnsi="Arial" w:cs="Arial"/>
          <w:b/>
          <w:sz w:val="28"/>
          <w:szCs w:val="28"/>
        </w:rPr>
        <w:t xml:space="preserve">IMPROVING GAS CHROMATOGRAPHY- MASS SPECTROMETRY ANALYSES </w:t>
      </w:r>
    </w:p>
    <w:p w14:paraId="53C4B02E" w14:textId="604D69BC" w:rsidR="00C0253B" w:rsidRDefault="00C0253B" w:rsidP="00C0253B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</w:rPr>
        <w:t>A one-day short course</w:t>
      </w:r>
    </w:p>
    <w:p w14:paraId="3BA7B9DD" w14:textId="56F77FF3" w:rsidR="00C0253B" w:rsidRDefault="00C0253B" w:rsidP="00C0253B">
      <w:pPr>
        <w:jc w:val="center"/>
        <w:rPr>
          <w:rFonts w:ascii="Arial" w:hAnsi="Arial" w:cs="Arial"/>
          <w:b/>
        </w:rPr>
      </w:pPr>
    </w:p>
    <w:p w14:paraId="2C92355E" w14:textId="4439A0F8" w:rsidR="00C0253B" w:rsidRDefault="00C0253B" w:rsidP="00C0253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8 March 2024, </w:t>
      </w:r>
      <w:r w:rsidR="00E005F7">
        <w:rPr>
          <w:rFonts w:ascii="Arial" w:hAnsi="Arial" w:cs="Arial"/>
          <w:b/>
        </w:rPr>
        <w:t xml:space="preserve">South African Grain Laboratories (SAGL), </w:t>
      </w:r>
      <w:r>
        <w:rPr>
          <w:rFonts w:ascii="Arial" w:hAnsi="Arial" w:cs="Arial"/>
          <w:b/>
        </w:rPr>
        <w:t>Pretoria</w:t>
      </w:r>
    </w:p>
    <w:p w14:paraId="00162813" w14:textId="464C1BF0" w:rsidR="00C0253B" w:rsidRDefault="00C0253B" w:rsidP="00C0253B">
      <w:pPr>
        <w:jc w:val="center"/>
        <w:rPr>
          <w:rFonts w:ascii="Arial" w:hAnsi="Arial" w:cs="Arial"/>
          <w:b/>
        </w:rPr>
      </w:pPr>
    </w:p>
    <w:p w14:paraId="6D0C1AF8" w14:textId="2A8818F7" w:rsidR="00C0253B" w:rsidRDefault="00C0253B" w:rsidP="00C0253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Organised by ChromSA</w:t>
      </w:r>
    </w:p>
    <w:p w14:paraId="04739389" w14:textId="0F087C0D" w:rsidR="00C0253B" w:rsidRDefault="00C0253B" w:rsidP="00C0253B">
      <w:pPr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The Chromatography Division of the South African Chemical Institute</w:t>
      </w:r>
    </w:p>
    <w:p w14:paraId="60EF9E33" w14:textId="7F31D47F" w:rsidR="00C0253B" w:rsidRDefault="00C0253B" w:rsidP="00C0253B">
      <w:pPr>
        <w:jc w:val="center"/>
        <w:rPr>
          <w:rFonts w:ascii="Arial" w:hAnsi="Arial" w:cs="Arial"/>
          <w:b/>
          <w:sz w:val="20"/>
        </w:rPr>
      </w:pPr>
    </w:p>
    <w:p w14:paraId="6394E38A" w14:textId="77777777" w:rsidR="00C0253B" w:rsidRDefault="00C0253B" w:rsidP="00C0253B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</w:rPr>
        <w:t>Presented by Dr Steve Lancaster</w:t>
      </w:r>
    </w:p>
    <w:p w14:paraId="61EA1D3E" w14:textId="77777777" w:rsidR="00C0253B" w:rsidRDefault="00C0253B" w:rsidP="00C0253B">
      <w:pPr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Head of Analytical Sciences, Domino Printing Services, UK</w:t>
      </w:r>
      <w:bookmarkEnd w:id="0"/>
    </w:p>
    <w:p w14:paraId="2177D792" w14:textId="1819666A" w:rsidR="00B60ECA" w:rsidRDefault="00B60ECA">
      <w:pPr>
        <w:rPr>
          <w:rFonts w:ascii="Arial" w:hAnsi="Arial" w:cs="Arial"/>
          <w:sz w:val="20"/>
        </w:rPr>
      </w:pPr>
    </w:p>
    <w:p w14:paraId="27DD269E" w14:textId="77777777" w:rsidR="00C0253B" w:rsidRDefault="00C0253B">
      <w:pPr>
        <w:rPr>
          <w:rFonts w:ascii="Arial" w:hAnsi="Arial" w:cs="Arial"/>
          <w:sz w:val="20"/>
        </w:rPr>
      </w:pPr>
    </w:p>
    <w:p w14:paraId="6A1F32D8" w14:textId="77777777" w:rsidR="00C0253B" w:rsidRDefault="00C0253B">
      <w:pPr>
        <w:rPr>
          <w:rFonts w:ascii="Arial" w:hAnsi="Arial" w:cs="Arial"/>
          <w:sz w:val="20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6946"/>
      </w:tblGrid>
      <w:tr w:rsidR="00C0253B" w14:paraId="21130A03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56399" w14:textId="77777777" w:rsidR="00C0253B" w:rsidRDefault="00C0253B">
            <w:pPr>
              <w:rPr>
                <w:rFonts w:ascii="Calibri" w:hAnsi="Calibri" w:cs="Calibri"/>
                <w:b/>
                <w:szCs w:val="24"/>
                <w:lang w:val="en-GB" w:eastAsia="ja-JP"/>
              </w:rPr>
            </w:pPr>
            <w:r>
              <w:rPr>
                <w:rFonts w:ascii="Calibri" w:hAnsi="Calibri" w:cs="Calibri"/>
                <w:b/>
              </w:rPr>
              <w:t>Ti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ABCA0" w14:textId="77777777" w:rsidR="00C0253B" w:rsidRDefault="00C0253B">
            <w:pPr>
              <w:rPr>
                <w:rFonts w:ascii="Calibri" w:hAnsi="Calibri" w:cs="Calibri"/>
                <w:b/>
                <w:szCs w:val="24"/>
                <w:lang w:val="en-GB" w:eastAsia="ja-JP"/>
              </w:rPr>
            </w:pPr>
            <w:r>
              <w:rPr>
                <w:rFonts w:ascii="Calibri" w:hAnsi="Calibri" w:cs="Calibri"/>
                <w:b/>
              </w:rPr>
              <w:t>Topic</w:t>
            </w:r>
          </w:p>
        </w:tc>
      </w:tr>
      <w:tr w:rsidR="00C0253B" w14:paraId="12C30804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3DE4B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8h00 to 8h20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CED7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Arrival and registration</w:t>
            </w:r>
          </w:p>
        </w:tc>
      </w:tr>
      <w:tr w:rsidR="00C0253B" w14:paraId="013CEA1D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7493C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8h20 to 8h30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15D17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Welcome and introductions</w:t>
            </w:r>
          </w:p>
        </w:tc>
      </w:tr>
      <w:tr w:rsidR="00C0253B" w14:paraId="7CBB9C7C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E1B33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8h30 to 10h00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64401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Introduction to GC-MS – basic concepts and instrumentation</w:t>
            </w:r>
          </w:p>
        </w:tc>
      </w:tr>
      <w:tr w:rsidR="00C0253B" w14:paraId="0F5F5476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F397F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10h00 to 10h30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D8EE1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Tea</w:t>
            </w:r>
          </w:p>
        </w:tc>
      </w:tr>
      <w:tr w:rsidR="00C0253B" w14:paraId="1D0D1EBB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7FD1F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10h30 to 12h30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66854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 xml:space="preserve">Mass spectral interpretation, ionisation, simple and compound fragmentation, isotope abundances </w:t>
            </w:r>
          </w:p>
        </w:tc>
      </w:tr>
      <w:tr w:rsidR="00C0253B" w14:paraId="0A844809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0B8F6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12h30 to 13h30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484B7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Lunch</w:t>
            </w:r>
          </w:p>
        </w:tc>
      </w:tr>
      <w:tr w:rsidR="00C0253B" w14:paraId="1D75C44F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C35CC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13h30 to 15h00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89340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 xml:space="preserve">Advanced concepts in MS interpretation.  Exercises.  </w:t>
            </w:r>
          </w:p>
        </w:tc>
      </w:tr>
      <w:tr w:rsidR="00C0253B" w14:paraId="428EB685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8DE2B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 xml:space="preserve">15h00 to 15h30 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FFECC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Trouble shooting and Q&amp;A</w:t>
            </w:r>
          </w:p>
        </w:tc>
      </w:tr>
      <w:tr w:rsidR="00C0253B" w14:paraId="7674A9DD" w14:textId="77777777" w:rsidTr="004217A5">
        <w:trPr>
          <w:trHeight w:val="340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CE10F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15h30 to 15h45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2E6FF" w14:textId="77777777" w:rsidR="00C0253B" w:rsidRDefault="00C0253B">
            <w:pPr>
              <w:rPr>
                <w:rFonts w:ascii="Calibri" w:hAnsi="Calibri" w:cs="Calibri"/>
                <w:szCs w:val="24"/>
                <w:lang w:val="en-GB" w:eastAsia="ja-JP"/>
              </w:rPr>
            </w:pPr>
            <w:r>
              <w:rPr>
                <w:rFonts w:ascii="Calibri" w:hAnsi="Calibri" w:cs="Calibri"/>
              </w:rPr>
              <w:t>Closure and vote of thanks</w:t>
            </w:r>
          </w:p>
        </w:tc>
      </w:tr>
    </w:tbl>
    <w:p w14:paraId="49EE8932" w14:textId="77777777" w:rsidR="00C0253B" w:rsidRDefault="00C0253B">
      <w:pPr>
        <w:rPr>
          <w:rFonts w:ascii="Arial" w:hAnsi="Arial" w:cs="Arial"/>
          <w:sz w:val="20"/>
        </w:rPr>
      </w:pPr>
    </w:p>
    <w:p w14:paraId="74A56C55" w14:textId="77777777" w:rsidR="00C0253B" w:rsidRDefault="00C0253B">
      <w:pPr>
        <w:rPr>
          <w:rFonts w:ascii="Arial" w:hAnsi="Arial" w:cs="Arial"/>
          <w:sz w:val="20"/>
        </w:rPr>
      </w:pPr>
    </w:p>
    <w:p w14:paraId="0939EC32" w14:textId="77777777" w:rsidR="00C0253B" w:rsidRDefault="00C0253B">
      <w:pPr>
        <w:rPr>
          <w:rFonts w:ascii="Arial" w:hAnsi="Arial" w:cs="Arial"/>
          <w:sz w:val="20"/>
        </w:rPr>
      </w:pPr>
    </w:p>
    <w:p w14:paraId="0E2702A0" w14:textId="77777777" w:rsidR="00C0253B" w:rsidRDefault="00C0253B">
      <w:pPr>
        <w:rPr>
          <w:rFonts w:ascii="Arial" w:hAnsi="Arial" w:cs="Arial"/>
          <w:sz w:val="20"/>
        </w:rPr>
      </w:pPr>
    </w:p>
    <w:p w14:paraId="099C5A0B" w14:textId="77777777" w:rsidR="00C0253B" w:rsidRDefault="00C0253B">
      <w:pPr>
        <w:rPr>
          <w:rFonts w:ascii="Arial" w:hAnsi="Arial" w:cs="Arial"/>
          <w:sz w:val="20"/>
        </w:rPr>
      </w:pPr>
    </w:p>
    <w:p w14:paraId="4E370806" w14:textId="77777777" w:rsidR="00C0253B" w:rsidRDefault="00C0253B">
      <w:pPr>
        <w:rPr>
          <w:rFonts w:ascii="Arial" w:hAnsi="Arial" w:cs="Arial"/>
          <w:sz w:val="20"/>
        </w:rPr>
      </w:pPr>
    </w:p>
    <w:p w14:paraId="303BB894" w14:textId="77777777" w:rsidR="00C0253B" w:rsidRDefault="00C0253B">
      <w:pPr>
        <w:rPr>
          <w:rFonts w:ascii="Arial" w:hAnsi="Arial" w:cs="Arial"/>
          <w:sz w:val="20"/>
        </w:rPr>
      </w:pPr>
    </w:p>
    <w:p w14:paraId="7E24DCE7" w14:textId="77777777" w:rsidR="00C0253B" w:rsidRDefault="00C0253B">
      <w:pPr>
        <w:rPr>
          <w:rFonts w:ascii="Arial" w:hAnsi="Arial" w:cs="Arial"/>
          <w:sz w:val="20"/>
        </w:rPr>
      </w:pPr>
    </w:p>
    <w:p w14:paraId="673B93A2" w14:textId="77777777" w:rsidR="00C0253B" w:rsidRDefault="00C0253B">
      <w:pPr>
        <w:rPr>
          <w:rFonts w:ascii="Arial" w:hAnsi="Arial" w:cs="Arial"/>
          <w:sz w:val="20"/>
        </w:rPr>
      </w:pPr>
    </w:p>
    <w:p w14:paraId="739BA8A8" w14:textId="77777777" w:rsidR="00C0253B" w:rsidRDefault="00C0253B">
      <w:pPr>
        <w:rPr>
          <w:rFonts w:ascii="Arial" w:hAnsi="Arial" w:cs="Arial"/>
          <w:sz w:val="20"/>
        </w:rPr>
      </w:pPr>
    </w:p>
    <w:p w14:paraId="35A22A12" w14:textId="77777777" w:rsidR="00C0253B" w:rsidRDefault="00C0253B">
      <w:pPr>
        <w:rPr>
          <w:rFonts w:ascii="Arial" w:hAnsi="Arial" w:cs="Arial"/>
          <w:sz w:val="20"/>
        </w:rPr>
      </w:pPr>
    </w:p>
    <w:p w14:paraId="2934C3E4" w14:textId="77777777" w:rsidR="00C0253B" w:rsidRDefault="00C0253B">
      <w:pPr>
        <w:rPr>
          <w:rFonts w:ascii="Arial" w:hAnsi="Arial" w:cs="Arial"/>
          <w:sz w:val="20"/>
        </w:rPr>
      </w:pPr>
    </w:p>
    <w:p w14:paraId="684BC303" w14:textId="77777777" w:rsidR="00C0253B" w:rsidRDefault="00C0253B">
      <w:pPr>
        <w:rPr>
          <w:rFonts w:ascii="Arial" w:hAnsi="Arial" w:cs="Arial"/>
          <w:sz w:val="20"/>
        </w:rPr>
      </w:pPr>
    </w:p>
    <w:p w14:paraId="3D854B57" w14:textId="77777777" w:rsidR="00C0253B" w:rsidRDefault="00C0253B">
      <w:pPr>
        <w:rPr>
          <w:rFonts w:ascii="Arial" w:hAnsi="Arial" w:cs="Arial"/>
          <w:sz w:val="20"/>
        </w:rPr>
      </w:pPr>
    </w:p>
    <w:p w14:paraId="3DA82F1C" w14:textId="77777777" w:rsidR="00C0253B" w:rsidRDefault="00C0253B">
      <w:pPr>
        <w:rPr>
          <w:rFonts w:ascii="Arial" w:hAnsi="Arial" w:cs="Arial"/>
          <w:sz w:val="20"/>
        </w:rPr>
      </w:pPr>
    </w:p>
    <w:p w14:paraId="78240B3A" w14:textId="77777777" w:rsidR="00C0253B" w:rsidRDefault="00C0253B">
      <w:pPr>
        <w:rPr>
          <w:rFonts w:ascii="Arial" w:hAnsi="Arial" w:cs="Arial"/>
          <w:sz w:val="20"/>
        </w:rPr>
      </w:pPr>
    </w:p>
    <w:p w14:paraId="19CFA9E8" w14:textId="77777777" w:rsidR="00C0253B" w:rsidRDefault="00C0253B">
      <w:pPr>
        <w:rPr>
          <w:rFonts w:ascii="Arial" w:hAnsi="Arial" w:cs="Arial"/>
          <w:sz w:val="20"/>
        </w:rPr>
      </w:pPr>
    </w:p>
    <w:p w14:paraId="4EB5EA3E" w14:textId="77777777" w:rsidR="00C0253B" w:rsidRDefault="00C0253B">
      <w:pPr>
        <w:rPr>
          <w:rFonts w:ascii="Arial" w:hAnsi="Arial" w:cs="Arial"/>
          <w:sz w:val="20"/>
        </w:rPr>
      </w:pPr>
    </w:p>
    <w:p w14:paraId="33E838DF" w14:textId="77777777" w:rsidR="00C0253B" w:rsidRDefault="00C0253B">
      <w:pPr>
        <w:rPr>
          <w:rFonts w:ascii="Arial" w:hAnsi="Arial" w:cs="Arial"/>
          <w:sz w:val="20"/>
        </w:rPr>
      </w:pPr>
    </w:p>
    <w:p w14:paraId="605ABD3A" w14:textId="77777777" w:rsidR="00607C6D" w:rsidRDefault="00607C6D" w:rsidP="00607C6D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REGISTRATION FORM</w:t>
      </w:r>
    </w:p>
    <w:p w14:paraId="141A4F69" w14:textId="77777777" w:rsidR="00607C6D" w:rsidRDefault="00607C6D" w:rsidP="00607C6D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5346"/>
      </w:tblGrid>
      <w:tr w:rsidR="00607C6D" w14:paraId="22B04191" w14:textId="77777777" w:rsidTr="00572348">
        <w:trPr>
          <w:trHeight w:val="34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533DA" w14:textId="77777777" w:rsidR="00607C6D" w:rsidRDefault="00607C6D">
            <w:pPr>
              <w:rPr>
                <w:rFonts w:ascii="Arial" w:hAnsi="Arial" w:cs="Arial"/>
                <w:sz w:val="22"/>
                <w:szCs w:val="22"/>
                <w:lang w:val="en-GB" w:eastAsia="ja-JP"/>
              </w:rPr>
            </w:pPr>
            <w:r>
              <w:rPr>
                <w:rFonts w:ascii="Arial" w:hAnsi="Arial" w:cs="Arial"/>
                <w:sz w:val="22"/>
                <w:szCs w:val="22"/>
              </w:rPr>
              <w:t>Title (Prof/Dr/Mr/Mrs/Ms):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321B0" w14:textId="77777777" w:rsidR="00607C6D" w:rsidRDefault="00607C6D">
            <w:pPr>
              <w:rPr>
                <w:rFonts w:ascii="Arial" w:hAnsi="Arial" w:cs="Arial"/>
                <w:b/>
                <w:sz w:val="22"/>
                <w:szCs w:val="22"/>
                <w:lang w:val="en-GB" w:eastAsia="ja-JP"/>
              </w:rPr>
            </w:pPr>
          </w:p>
        </w:tc>
      </w:tr>
      <w:tr w:rsidR="00607C6D" w14:paraId="035BE2B0" w14:textId="77777777" w:rsidTr="00572348">
        <w:trPr>
          <w:trHeight w:val="34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02F57" w14:textId="77777777" w:rsidR="00607C6D" w:rsidRDefault="00607C6D">
            <w:pPr>
              <w:rPr>
                <w:rFonts w:ascii="Arial" w:hAnsi="Arial" w:cs="Arial"/>
                <w:sz w:val="22"/>
                <w:szCs w:val="22"/>
                <w:lang w:val="en-GB" w:eastAsia="ja-JP"/>
              </w:rPr>
            </w:pPr>
            <w:r>
              <w:rPr>
                <w:rFonts w:ascii="Arial" w:hAnsi="Arial" w:cs="Arial"/>
                <w:sz w:val="22"/>
                <w:szCs w:val="22"/>
              </w:rPr>
              <w:t>First name: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50A5F" w14:textId="77777777" w:rsidR="00607C6D" w:rsidRDefault="00607C6D">
            <w:pPr>
              <w:rPr>
                <w:rFonts w:ascii="Arial" w:hAnsi="Arial" w:cs="Arial"/>
                <w:b/>
                <w:sz w:val="22"/>
                <w:szCs w:val="22"/>
                <w:lang w:val="en-GB" w:eastAsia="ja-JP"/>
              </w:rPr>
            </w:pPr>
          </w:p>
        </w:tc>
      </w:tr>
      <w:tr w:rsidR="00607C6D" w14:paraId="00992813" w14:textId="77777777" w:rsidTr="00572348">
        <w:trPr>
          <w:trHeight w:val="34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43D4C" w14:textId="77777777" w:rsidR="00607C6D" w:rsidRDefault="00607C6D">
            <w:pPr>
              <w:rPr>
                <w:rFonts w:ascii="Arial" w:hAnsi="Arial" w:cs="Arial"/>
                <w:sz w:val="22"/>
                <w:szCs w:val="22"/>
                <w:lang w:val="en-GB" w:eastAsia="ja-JP"/>
              </w:rPr>
            </w:pPr>
            <w:r>
              <w:rPr>
                <w:rFonts w:ascii="Arial" w:hAnsi="Arial" w:cs="Arial"/>
                <w:sz w:val="22"/>
                <w:szCs w:val="22"/>
              </w:rPr>
              <w:t>Surname: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071C3" w14:textId="77777777" w:rsidR="00607C6D" w:rsidRDefault="00607C6D">
            <w:pPr>
              <w:rPr>
                <w:rFonts w:ascii="Arial" w:hAnsi="Arial" w:cs="Arial"/>
                <w:b/>
                <w:sz w:val="22"/>
                <w:szCs w:val="22"/>
                <w:lang w:val="en-GB" w:eastAsia="ja-JP"/>
              </w:rPr>
            </w:pPr>
          </w:p>
        </w:tc>
      </w:tr>
      <w:tr w:rsidR="00607C6D" w14:paraId="2FB7EC36" w14:textId="77777777" w:rsidTr="00572348">
        <w:trPr>
          <w:trHeight w:val="34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31967" w14:textId="77777777" w:rsidR="00607C6D" w:rsidRDefault="00607C6D">
            <w:pPr>
              <w:rPr>
                <w:rFonts w:ascii="Arial" w:hAnsi="Arial" w:cs="Arial"/>
                <w:sz w:val="22"/>
                <w:szCs w:val="22"/>
                <w:lang w:val="en-GB" w:eastAsia="ja-JP"/>
              </w:rPr>
            </w:pPr>
            <w:r>
              <w:rPr>
                <w:rFonts w:ascii="Arial" w:hAnsi="Arial" w:cs="Arial"/>
                <w:sz w:val="22"/>
                <w:szCs w:val="22"/>
              </w:rPr>
              <w:t>Organisation: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23640" w14:textId="77777777" w:rsidR="00607C6D" w:rsidRDefault="00607C6D">
            <w:pPr>
              <w:rPr>
                <w:rFonts w:ascii="Arial" w:hAnsi="Arial" w:cs="Arial"/>
                <w:b/>
                <w:sz w:val="22"/>
                <w:szCs w:val="22"/>
                <w:lang w:val="en-GB" w:eastAsia="ja-JP"/>
              </w:rPr>
            </w:pPr>
          </w:p>
        </w:tc>
      </w:tr>
      <w:tr w:rsidR="00607C6D" w14:paraId="5540A8A0" w14:textId="77777777" w:rsidTr="00572348">
        <w:trPr>
          <w:trHeight w:val="34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DA33B" w14:textId="77777777" w:rsidR="00607C6D" w:rsidRDefault="00607C6D">
            <w:pPr>
              <w:rPr>
                <w:rFonts w:ascii="Arial" w:hAnsi="Arial" w:cs="Arial"/>
                <w:sz w:val="22"/>
                <w:szCs w:val="22"/>
                <w:lang w:val="en-GB" w:eastAsia="ja-JP"/>
              </w:rPr>
            </w:pPr>
            <w:r>
              <w:rPr>
                <w:rFonts w:ascii="Arial" w:hAnsi="Arial" w:cs="Arial"/>
                <w:sz w:val="22"/>
                <w:szCs w:val="22"/>
              </w:rPr>
              <w:t>Address: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BD4D4" w14:textId="77777777" w:rsidR="00607C6D" w:rsidRDefault="00607C6D">
            <w:pPr>
              <w:rPr>
                <w:rFonts w:ascii="Arial" w:hAnsi="Arial" w:cs="Arial"/>
                <w:b/>
                <w:sz w:val="22"/>
                <w:szCs w:val="22"/>
                <w:lang w:val="en-GB" w:eastAsia="ja-JP"/>
              </w:rPr>
            </w:pPr>
          </w:p>
        </w:tc>
      </w:tr>
      <w:tr w:rsidR="00607C6D" w14:paraId="7C20A17D" w14:textId="77777777" w:rsidTr="00572348">
        <w:trPr>
          <w:trHeight w:val="34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1D346" w14:textId="77777777" w:rsidR="00607C6D" w:rsidRDefault="00607C6D">
            <w:pPr>
              <w:rPr>
                <w:rFonts w:ascii="Arial" w:hAnsi="Arial" w:cs="Arial"/>
                <w:sz w:val="22"/>
                <w:szCs w:val="22"/>
                <w:lang w:val="en-GB" w:eastAsia="ja-JP"/>
              </w:rPr>
            </w:pPr>
            <w:r>
              <w:rPr>
                <w:rFonts w:ascii="Arial" w:hAnsi="Arial" w:cs="Arial"/>
                <w:sz w:val="22"/>
                <w:szCs w:val="22"/>
              </w:rPr>
              <w:t>Postcode: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2F367" w14:textId="77777777" w:rsidR="00607C6D" w:rsidRDefault="00607C6D">
            <w:pPr>
              <w:rPr>
                <w:rFonts w:ascii="Arial" w:hAnsi="Arial" w:cs="Arial"/>
                <w:b/>
                <w:sz w:val="22"/>
                <w:szCs w:val="22"/>
                <w:lang w:val="en-GB" w:eastAsia="ja-JP"/>
              </w:rPr>
            </w:pPr>
          </w:p>
        </w:tc>
      </w:tr>
      <w:tr w:rsidR="00607C6D" w14:paraId="16C2F54A" w14:textId="77777777" w:rsidTr="00572348">
        <w:trPr>
          <w:trHeight w:val="34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027FB" w14:textId="77777777" w:rsidR="00607C6D" w:rsidRDefault="00607C6D">
            <w:pPr>
              <w:rPr>
                <w:rFonts w:ascii="Arial" w:hAnsi="Arial" w:cs="Arial"/>
                <w:sz w:val="22"/>
                <w:szCs w:val="22"/>
                <w:lang w:val="en-GB" w:eastAsia="ja-JP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: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A8D7E" w14:textId="77777777" w:rsidR="00607C6D" w:rsidRDefault="00607C6D">
            <w:pPr>
              <w:rPr>
                <w:rFonts w:ascii="Arial" w:hAnsi="Arial" w:cs="Arial"/>
                <w:b/>
                <w:sz w:val="22"/>
                <w:szCs w:val="22"/>
                <w:lang w:val="en-GB" w:eastAsia="ja-JP"/>
              </w:rPr>
            </w:pPr>
          </w:p>
        </w:tc>
      </w:tr>
      <w:tr w:rsidR="00607C6D" w14:paraId="2E2C7C7E" w14:textId="77777777" w:rsidTr="00572348">
        <w:trPr>
          <w:trHeight w:val="34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8DB8B" w14:textId="77777777" w:rsidR="00607C6D" w:rsidRDefault="00607C6D">
            <w:pPr>
              <w:rPr>
                <w:rFonts w:ascii="Arial" w:hAnsi="Arial" w:cs="Arial"/>
                <w:sz w:val="22"/>
                <w:szCs w:val="22"/>
                <w:lang w:val="en-GB" w:eastAsia="ja-JP"/>
              </w:rPr>
            </w:pPr>
            <w:r>
              <w:rPr>
                <w:rFonts w:ascii="Arial" w:hAnsi="Arial" w:cs="Arial"/>
                <w:sz w:val="22"/>
                <w:szCs w:val="22"/>
              </w:rPr>
              <w:t>Email: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B3E2A" w14:textId="77777777" w:rsidR="00607C6D" w:rsidRDefault="00607C6D">
            <w:pPr>
              <w:rPr>
                <w:rFonts w:ascii="Arial" w:hAnsi="Arial" w:cs="Arial"/>
                <w:b/>
                <w:sz w:val="22"/>
                <w:szCs w:val="22"/>
                <w:lang w:val="en-GB" w:eastAsia="ja-JP"/>
              </w:rPr>
            </w:pPr>
          </w:p>
        </w:tc>
      </w:tr>
      <w:tr w:rsidR="00607C6D" w14:paraId="50E83D0B" w14:textId="77777777" w:rsidTr="00572348">
        <w:trPr>
          <w:trHeight w:val="34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0C031" w14:textId="77777777" w:rsidR="00607C6D" w:rsidRDefault="00607C6D">
            <w:pPr>
              <w:rPr>
                <w:rFonts w:ascii="Arial" w:hAnsi="Arial" w:cs="Arial"/>
                <w:sz w:val="22"/>
                <w:szCs w:val="22"/>
                <w:lang w:val="en-GB" w:eastAsia="ja-JP"/>
              </w:rPr>
            </w:pPr>
            <w:r>
              <w:rPr>
                <w:rFonts w:ascii="Arial" w:hAnsi="Arial" w:cs="Arial"/>
                <w:sz w:val="22"/>
                <w:szCs w:val="22"/>
              </w:rPr>
              <w:t>SACI membership number: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1083" w14:textId="77777777" w:rsidR="00607C6D" w:rsidRDefault="00607C6D">
            <w:pPr>
              <w:rPr>
                <w:rFonts w:ascii="Arial" w:hAnsi="Arial" w:cs="Arial"/>
                <w:b/>
                <w:sz w:val="22"/>
                <w:szCs w:val="22"/>
                <w:lang w:val="en-GB" w:eastAsia="ja-JP"/>
              </w:rPr>
            </w:pPr>
          </w:p>
        </w:tc>
      </w:tr>
    </w:tbl>
    <w:p w14:paraId="787AA576" w14:textId="77777777" w:rsidR="00607C6D" w:rsidRDefault="00607C6D" w:rsidP="00607C6D">
      <w:pPr>
        <w:rPr>
          <w:rFonts w:ascii="Arial" w:hAnsi="Arial" w:cs="Arial"/>
          <w:b/>
          <w:sz w:val="22"/>
          <w:szCs w:val="22"/>
          <w:lang w:val="en-GB" w:eastAsia="ja-JP"/>
        </w:rPr>
      </w:pPr>
    </w:p>
    <w:p w14:paraId="142A913D" w14:textId="77777777" w:rsidR="00607C6D" w:rsidRDefault="00607C6D" w:rsidP="00607C6D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lease indicate your attendance:</w:t>
      </w:r>
    </w:p>
    <w:p w14:paraId="40127DE5" w14:textId="77777777" w:rsidR="00607C6D" w:rsidRDefault="00607C6D" w:rsidP="00607C6D">
      <w:pPr>
        <w:rPr>
          <w:rFonts w:ascii="Arial" w:hAnsi="Arial" w:cs="Arial"/>
          <w:b/>
          <w:sz w:val="22"/>
          <w:szCs w:val="22"/>
        </w:rPr>
      </w:pPr>
    </w:p>
    <w:p w14:paraId="20747E87" w14:textId="77777777" w:rsidR="00607C6D" w:rsidRDefault="00607C6D" w:rsidP="00607C6D">
      <w:pPr>
        <w:numPr>
          <w:ilvl w:val="0"/>
          <w:numId w:val="37"/>
        </w:num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SACI member student registration</w:t>
      </w:r>
      <w:r>
        <w:rPr>
          <w:rFonts w:ascii="Arial" w:hAnsi="Arial" w:cs="Arial"/>
          <w:b/>
          <w:sz w:val="20"/>
          <w:vertAlign w:val="superscript"/>
        </w:rPr>
        <w:t>#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>R500</w:t>
      </w:r>
    </w:p>
    <w:p w14:paraId="3026CDB2" w14:textId="77777777" w:rsidR="00607C6D" w:rsidRDefault="00607C6D" w:rsidP="00607C6D">
      <w:pPr>
        <w:ind w:firstLine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18"/>
          <w:szCs w:val="18"/>
        </w:rPr>
        <w:t>Submit proof of registration with this registration form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14:paraId="5BADF889" w14:textId="77777777" w:rsidR="00607C6D" w:rsidRDefault="00607C6D" w:rsidP="00607C6D">
      <w:pPr>
        <w:rPr>
          <w:rFonts w:ascii="Arial" w:hAnsi="Arial" w:cs="Arial"/>
          <w:b/>
          <w:sz w:val="18"/>
          <w:szCs w:val="18"/>
        </w:rPr>
      </w:pPr>
    </w:p>
    <w:p w14:paraId="3C247590" w14:textId="77777777" w:rsidR="00607C6D" w:rsidRDefault="00607C6D" w:rsidP="00607C6D">
      <w:pPr>
        <w:numPr>
          <w:ilvl w:val="0"/>
          <w:numId w:val="37"/>
        </w:numPr>
        <w:rPr>
          <w:rFonts w:ascii="Arial" w:hAnsi="Arial" w:cs="Arial"/>
          <w:b/>
          <w:sz w:val="20"/>
        </w:rPr>
      </w:pPr>
      <w:bookmarkStart w:id="1" w:name="_Hlk150431474"/>
      <w:r>
        <w:rPr>
          <w:rFonts w:ascii="Arial" w:hAnsi="Arial" w:cs="Arial"/>
          <w:b/>
          <w:sz w:val="20"/>
        </w:rPr>
        <w:t>Non-SACI member student registration</w:t>
      </w:r>
      <w:r>
        <w:rPr>
          <w:rFonts w:ascii="Arial" w:hAnsi="Arial" w:cs="Arial"/>
          <w:b/>
          <w:sz w:val="20"/>
          <w:vertAlign w:val="superscript"/>
        </w:rPr>
        <w:t>#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>R750</w:t>
      </w:r>
    </w:p>
    <w:p w14:paraId="5DBEEE53" w14:textId="77777777" w:rsidR="00607C6D" w:rsidRDefault="00607C6D" w:rsidP="00607C6D">
      <w:pPr>
        <w:ind w:left="72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18"/>
          <w:szCs w:val="18"/>
        </w:rPr>
        <w:t>Submit proof of registration with this registration form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</w:p>
    <w:p w14:paraId="00C9DE44" w14:textId="77777777" w:rsidR="00607C6D" w:rsidRDefault="00607C6D" w:rsidP="00607C6D">
      <w:pPr>
        <w:numPr>
          <w:ilvl w:val="0"/>
          <w:numId w:val="37"/>
        </w:num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SACI member delegate registration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>R1000</w:t>
      </w:r>
    </w:p>
    <w:p w14:paraId="5B6090B2" w14:textId="77777777" w:rsidR="00607C6D" w:rsidRDefault="00607C6D" w:rsidP="00607C6D">
      <w:pPr>
        <w:ind w:left="72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</w:p>
    <w:p w14:paraId="229BED22" w14:textId="77777777" w:rsidR="00607C6D" w:rsidRDefault="00607C6D" w:rsidP="00607C6D">
      <w:pPr>
        <w:numPr>
          <w:ilvl w:val="0"/>
          <w:numId w:val="37"/>
        </w:num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Non-SACI member delegate registration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>R1250</w:t>
      </w:r>
    </w:p>
    <w:p w14:paraId="52E508F1" w14:textId="77777777" w:rsidR="00607C6D" w:rsidRDefault="00607C6D" w:rsidP="00607C6D">
      <w:pPr>
        <w:ind w:left="720"/>
        <w:rPr>
          <w:rFonts w:ascii="Arial" w:hAnsi="Arial" w:cs="Arial"/>
          <w:b/>
          <w:sz w:val="20"/>
        </w:rPr>
      </w:pPr>
    </w:p>
    <w:p w14:paraId="3794EC5A" w14:textId="77777777" w:rsidR="00607C6D" w:rsidRDefault="00607C6D" w:rsidP="00607C6D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  <w:vertAlign w:val="superscript"/>
        </w:rPr>
        <w:t xml:space="preserve"># </w:t>
      </w:r>
      <w:r>
        <w:rPr>
          <w:rFonts w:ascii="Arial" w:hAnsi="Arial" w:cs="Arial"/>
          <w:sz w:val="20"/>
        </w:rPr>
        <w:t>Note: Limited sponsorships are available for full-time students.  In order to apply, a one-page motivation must be submitted with the course registration form and proof of postgraduate registration.</w:t>
      </w:r>
      <w:bookmarkEnd w:id="1"/>
    </w:p>
    <w:p w14:paraId="64FE4FC1" w14:textId="3372DFE5" w:rsidR="00572348" w:rsidRDefault="00986A50" w:rsidP="00607C6D">
      <w:pPr>
        <w:jc w:val="both"/>
        <w:rPr>
          <w:rFonts w:ascii="Arial" w:hAnsi="Arial" w:cs="Arial"/>
          <w:sz w:val="20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0B63ED" wp14:editId="57DDDA8B">
                <wp:simplePos x="0" y="0"/>
                <wp:positionH relativeFrom="column">
                  <wp:posOffset>-97472</wp:posOffset>
                </wp:positionH>
                <wp:positionV relativeFrom="paragraph">
                  <wp:posOffset>165100</wp:posOffset>
                </wp:positionV>
                <wp:extent cx="6118860" cy="1805940"/>
                <wp:effectExtent l="0" t="0" r="15240" b="22860"/>
                <wp:wrapNone/>
                <wp:docPr id="1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8860" cy="1805940"/>
                        </a:xfrm>
                        <a:prstGeom prst="rect">
                          <a:avLst/>
                        </a:prstGeom>
                        <a:solidFill>
                          <a:srgbClr val="99CCFF">
                            <a:alpha val="39000"/>
                          </a:srgbClr>
                        </a:solidFill>
                        <a:ln w="9525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5CDFC" id="Rectangle 15" o:spid="_x0000_s1026" style="position:absolute;margin-left:-7.65pt;margin-top:13pt;width:481.8pt;height:14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" fillcolor="#9cf" strokecolor="#b4c6e7 [1300]">
                <v:fill opacity="25443f"/>
              </v:rect>
            </w:pict>
          </mc:Fallback>
        </mc:AlternateContent>
      </w:r>
    </w:p>
    <w:p w14:paraId="30B3FEE4" w14:textId="3DDDFBE7" w:rsidR="00607C6D" w:rsidRDefault="00607C6D" w:rsidP="00607C6D">
      <w:pPr>
        <w:jc w:val="both"/>
        <w:rPr>
          <w:rFonts w:ascii="Arial" w:hAnsi="Arial" w:cs="Arial"/>
          <w:sz w:val="20"/>
        </w:rPr>
      </w:pPr>
    </w:p>
    <w:p w14:paraId="539945CF" w14:textId="19FAF591" w:rsidR="00607C6D" w:rsidRDefault="00607C6D" w:rsidP="00986A50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ayments are to be made to ChromSA, ABSA Brooklyn Square, Branch code 63-20-05,</w:t>
      </w:r>
    </w:p>
    <w:p w14:paraId="3A17F090" w14:textId="3F85E74F" w:rsidR="00607C6D" w:rsidRDefault="00607C6D" w:rsidP="00607C6D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ccount no. 16-3014-1636 </w:t>
      </w:r>
    </w:p>
    <w:p w14:paraId="4374A066" w14:textId="61206941" w:rsidR="00607C6D" w:rsidRDefault="00607C6D" w:rsidP="00607C6D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lease use your surname &amp; initials as the payment reference &amp; send proof of payment and your completed registration form to </w:t>
      </w:r>
      <w:hyperlink r:id="rId8" w:history="1">
        <w:r>
          <w:rPr>
            <w:rStyle w:val="Hyperlink"/>
            <w:rFonts w:ascii="Arial" w:hAnsi="Arial" w:cs="Arial"/>
            <w:sz w:val="20"/>
          </w:rPr>
          <w:t>belinda-leigh.hickman@necsa.co.za</w:t>
        </w:r>
      </w:hyperlink>
      <w:r>
        <w:rPr>
          <w:rFonts w:ascii="Arial" w:hAnsi="Arial" w:cs="Arial"/>
          <w:sz w:val="20"/>
        </w:rPr>
        <w:t>.</w:t>
      </w:r>
    </w:p>
    <w:p w14:paraId="6C3A4BF5" w14:textId="77777777" w:rsidR="00607C6D" w:rsidRDefault="00607C6D" w:rsidP="00607C6D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lternatively email your completed registration form with a request for an invoice if required for payment purposes.</w:t>
      </w:r>
    </w:p>
    <w:p w14:paraId="1380ED38" w14:textId="77777777" w:rsidR="00607C6D" w:rsidRDefault="00607C6D" w:rsidP="00607C6D">
      <w:pPr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The closing date for registrations is 12 February 2024. </w:t>
      </w:r>
    </w:p>
    <w:p w14:paraId="54193085" w14:textId="77777777" w:rsidR="00607C6D" w:rsidRDefault="00607C6D" w:rsidP="00607C6D">
      <w:pPr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Note that there are limited places available which will be allocated on a first-come-first-serve basis!</w:t>
      </w:r>
    </w:p>
    <w:p w14:paraId="65673A7A" w14:textId="77777777" w:rsidR="00607C6D" w:rsidRDefault="00607C6D" w:rsidP="00607C6D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ayment enquiries: Belinda Hickman-Mosdell, </w:t>
      </w:r>
      <w:hyperlink r:id="rId9" w:history="1">
        <w:r>
          <w:rPr>
            <w:rStyle w:val="Hyperlink"/>
            <w:rFonts w:ascii="Arial" w:hAnsi="Arial" w:cs="Arial"/>
            <w:sz w:val="20"/>
          </w:rPr>
          <w:t>belinda-leigh.hickman@necsa.co.za</w:t>
        </w:r>
      </w:hyperlink>
      <w:r>
        <w:rPr>
          <w:rFonts w:ascii="Arial" w:hAnsi="Arial" w:cs="Arial"/>
          <w:sz w:val="20"/>
        </w:rPr>
        <w:t xml:space="preserve"> </w:t>
      </w:r>
    </w:p>
    <w:p w14:paraId="443B4432" w14:textId="77777777" w:rsidR="00607C6D" w:rsidRDefault="00607C6D" w:rsidP="00607C6D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ther enquiries: Prof Patricia Forbes, Ph (012) 420 5426 or </w:t>
      </w:r>
      <w:hyperlink r:id="rId10" w:history="1">
        <w:r>
          <w:rPr>
            <w:rStyle w:val="Hyperlink"/>
            <w:rFonts w:ascii="Arial" w:hAnsi="Arial" w:cs="Arial"/>
            <w:sz w:val="20"/>
          </w:rPr>
          <w:t>patricia.forbes@up.ac.za</w:t>
        </w:r>
      </w:hyperlink>
      <w:r>
        <w:rPr>
          <w:rFonts w:ascii="Arial" w:hAnsi="Arial" w:cs="Arial"/>
          <w:sz w:val="20"/>
        </w:rPr>
        <w:t xml:space="preserve"> </w:t>
      </w:r>
    </w:p>
    <w:p w14:paraId="673C1AA0" w14:textId="77777777" w:rsidR="00607C6D" w:rsidRDefault="00607C6D">
      <w:pPr>
        <w:rPr>
          <w:rFonts w:ascii="Arial" w:hAnsi="Arial" w:cs="Arial"/>
          <w:sz w:val="20"/>
        </w:rPr>
      </w:pPr>
    </w:p>
    <w:sectPr w:rsidR="00607C6D" w:rsidSect="00D27017">
      <w:headerReference w:type="default" r:id="rId11"/>
      <w:footerReference w:type="default" r:id="rId12"/>
      <w:pgSz w:w="12240" w:h="15840" w:code="1"/>
      <w:pgMar w:top="706" w:right="1469" w:bottom="562" w:left="1411" w:header="706" w:footer="70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E01AF" w14:textId="77777777" w:rsidR="00EB0B0B" w:rsidRDefault="00EB0B0B">
      <w:r>
        <w:separator/>
      </w:r>
    </w:p>
  </w:endnote>
  <w:endnote w:type="continuationSeparator" w:id="0">
    <w:p w14:paraId="123E3057" w14:textId="77777777" w:rsidR="00EB0B0B" w:rsidRDefault="00EB0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Omega">
    <w:altName w:val="Century Gothic"/>
    <w:charset w:val="00"/>
    <w:family w:val="swiss"/>
    <w:pitch w:val="variable"/>
    <w:sig w:usb0="00000001" w:usb1="00000000" w:usb2="00000000" w:usb3="00000000" w:csb0="0000009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9CA9C" w14:textId="77777777" w:rsidR="00EB0B0B" w:rsidRDefault="00EB0B0B">
    <w:pPr>
      <w:pStyle w:val="Footer"/>
      <w:jc w:val="right"/>
      <w:rPr>
        <w:sz w:val="20"/>
      </w:rPr>
    </w:pPr>
    <w:r>
      <w:rPr>
        <w:sz w:val="20"/>
      </w:rPr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\* MERGEFORMAT </w:instrText>
    </w:r>
    <w:r>
      <w:rPr>
        <w:sz w:val="20"/>
      </w:rPr>
      <w:fldChar w:fldCharType="separate"/>
    </w:r>
    <w:r>
      <w:rPr>
        <w:noProof/>
        <w:sz w:val="20"/>
      </w:rPr>
      <w:t>2</w:t>
    </w:r>
    <w:r>
      <w:rPr>
        <w:sz w:val="20"/>
      </w:rPr>
      <w:fldChar w:fldCharType="end"/>
    </w:r>
    <w:r>
      <w:rPr>
        <w:sz w:val="20"/>
      </w:rPr>
      <w:t xml:space="preserve"> of </w:t>
    </w:r>
    <w:r>
      <w:rPr>
        <w:sz w:val="20"/>
      </w:rPr>
      <w:fldChar w:fldCharType="begin"/>
    </w:r>
    <w:r>
      <w:rPr>
        <w:sz w:val="20"/>
      </w:rPr>
      <w:instrText xml:space="preserve"> NUMPAGES  \* MERGEFORMAT </w:instrText>
    </w:r>
    <w:r>
      <w:rPr>
        <w:sz w:val="20"/>
      </w:rPr>
      <w:fldChar w:fldCharType="separate"/>
    </w:r>
    <w:r>
      <w:rPr>
        <w:noProof/>
        <w:sz w:val="20"/>
      </w:rPr>
      <w:t>2</w:t>
    </w:r>
    <w:r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F152A" w14:textId="77777777" w:rsidR="00EB0B0B" w:rsidRDefault="00EB0B0B">
      <w:r>
        <w:separator/>
      </w:r>
    </w:p>
  </w:footnote>
  <w:footnote w:type="continuationSeparator" w:id="0">
    <w:p w14:paraId="2505BF04" w14:textId="77777777" w:rsidR="00EB0B0B" w:rsidRDefault="00EB0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FDF15" w14:textId="2B67C437" w:rsidR="00EB0B0B" w:rsidRDefault="00EB0B0B" w:rsidP="00607C6D">
    <w:pPr>
      <w:pStyle w:val="Header"/>
      <w:jc w:val="center"/>
    </w:pPr>
    <w:r>
      <w:rPr>
        <w:rFonts w:ascii="Times New Roman" w:hAnsi="Times New Roman"/>
        <w:noProof/>
        <w:lang w:val="en-ZA" w:eastAsia="en-ZA"/>
      </w:rPr>
      <w:drawing>
        <wp:inline distT="0" distB="0" distL="0" distR="0" wp14:anchorId="0D584510" wp14:editId="0E5E3156">
          <wp:extent cx="2333625" cy="1085850"/>
          <wp:effectExtent l="0" t="0" r="0" b="0"/>
          <wp:docPr id="9" name="Picture 9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362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61A84C" w14:textId="77777777" w:rsidR="00EB0B0B" w:rsidRPr="0094772D" w:rsidRDefault="00EB0B0B" w:rsidP="00607C6D">
    <w:pPr>
      <w:jc w:val="center"/>
      <w:rPr>
        <w:rFonts w:ascii="Century Gothic" w:hAnsi="Century Gothic" w:cs="Arial"/>
        <w:b/>
        <w:sz w:val="20"/>
        <w:lang w:val="en-GB"/>
      </w:rPr>
    </w:pPr>
    <w:r w:rsidRPr="0094772D">
      <w:rPr>
        <w:rFonts w:ascii="Century Gothic" w:hAnsi="Century Gothic" w:cs="Arial"/>
        <w:b/>
        <w:sz w:val="20"/>
        <w:lang w:val="en-GB"/>
      </w:rPr>
      <w:t>THE CHROMATOGRAPHY DIVISION</w:t>
    </w:r>
  </w:p>
  <w:p w14:paraId="400E0DA2" w14:textId="131AAD1F" w:rsidR="00EB0B0B" w:rsidRDefault="00EB0B0B" w:rsidP="00607C6D">
    <w:pPr>
      <w:pStyle w:val="Header"/>
      <w:jc w:val="center"/>
    </w:pPr>
    <w:r w:rsidRPr="0094772D">
      <w:rPr>
        <w:rFonts w:ascii="Century Gothic" w:hAnsi="Century Gothic" w:cs="Arial"/>
        <w:b/>
        <w:sz w:val="20"/>
        <w:lang w:val="en-GB"/>
      </w:rPr>
      <w:t>Of the South African Chemical Institute</w:t>
    </w:r>
  </w:p>
  <w:p w14:paraId="4EEE1C66" w14:textId="77777777" w:rsidR="00EB0B0B" w:rsidRDefault="00EB0B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56471"/>
    <w:multiLevelType w:val="hybridMultilevel"/>
    <w:tmpl w:val="71A6782E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557C5"/>
    <w:multiLevelType w:val="hybridMultilevel"/>
    <w:tmpl w:val="4484F0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F55F2"/>
    <w:multiLevelType w:val="hybridMultilevel"/>
    <w:tmpl w:val="DD906A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C5B6F"/>
    <w:multiLevelType w:val="hybridMultilevel"/>
    <w:tmpl w:val="01B6F2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45984"/>
    <w:multiLevelType w:val="hybridMultilevel"/>
    <w:tmpl w:val="3AFA1B22"/>
    <w:lvl w:ilvl="0" w:tplc="DBE2F6EA">
      <w:start w:val="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736F7"/>
    <w:multiLevelType w:val="hybridMultilevel"/>
    <w:tmpl w:val="B32C4F04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C5385F"/>
    <w:multiLevelType w:val="hybridMultilevel"/>
    <w:tmpl w:val="8DA696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EC0E01"/>
    <w:multiLevelType w:val="hybridMultilevel"/>
    <w:tmpl w:val="D6DEAE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1A55F6"/>
    <w:multiLevelType w:val="hybridMultilevel"/>
    <w:tmpl w:val="22185D5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540ED"/>
    <w:multiLevelType w:val="hybridMultilevel"/>
    <w:tmpl w:val="203E630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D3126"/>
    <w:multiLevelType w:val="multilevel"/>
    <w:tmpl w:val="19A4102C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55E40B1"/>
    <w:multiLevelType w:val="hybridMultilevel"/>
    <w:tmpl w:val="0318F2D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986F8B"/>
    <w:multiLevelType w:val="hybridMultilevel"/>
    <w:tmpl w:val="9B1A9E1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B81EF3"/>
    <w:multiLevelType w:val="hybridMultilevel"/>
    <w:tmpl w:val="F93E6D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F40654"/>
    <w:multiLevelType w:val="hybridMultilevel"/>
    <w:tmpl w:val="C5DABE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B1508"/>
    <w:multiLevelType w:val="hybridMultilevel"/>
    <w:tmpl w:val="48369B4C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967C9"/>
    <w:multiLevelType w:val="hybridMultilevel"/>
    <w:tmpl w:val="7FBE06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AE7C37"/>
    <w:multiLevelType w:val="hybridMultilevel"/>
    <w:tmpl w:val="9580E2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3D6D6F"/>
    <w:multiLevelType w:val="hybridMultilevel"/>
    <w:tmpl w:val="0810982A"/>
    <w:lvl w:ilvl="0" w:tplc="33047D5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A0EA4"/>
    <w:multiLevelType w:val="hybridMultilevel"/>
    <w:tmpl w:val="9E78DE0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CE4435"/>
    <w:multiLevelType w:val="hybridMultilevel"/>
    <w:tmpl w:val="C2E415F2"/>
    <w:lvl w:ilvl="0" w:tplc="1C090001">
      <w:start w:val="1"/>
      <w:numFmt w:val="bullet"/>
      <w:lvlText w:val=""/>
      <w:lvlJc w:val="left"/>
      <w:pPr>
        <w:ind w:left="65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37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9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1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53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25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97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9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15" w:hanging="360"/>
      </w:pPr>
      <w:rPr>
        <w:rFonts w:ascii="Wingdings" w:hAnsi="Wingdings" w:hint="default"/>
      </w:rPr>
    </w:lvl>
  </w:abstractNum>
  <w:abstractNum w:abstractNumId="21" w15:restartNumberingAfterBreak="0">
    <w:nsid w:val="4CEC3549"/>
    <w:multiLevelType w:val="hybridMultilevel"/>
    <w:tmpl w:val="9208E5A8"/>
    <w:lvl w:ilvl="0" w:tplc="D4401896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1EA1"/>
    <w:multiLevelType w:val="hybridMultilevel"/>
    <w:tmpl w:val="89309524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DA3A7E"/>
    <w:multiLevelType w:val="hybridMultilevel"/>
    <w:tmpl w:val="E0E419BA"/>
    <w:lvl w:ilvl="0" w:tplc="135AA8EC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9520EA"/>
    <w:multiLevelType w:val="hybridMultilevel"/>
    <w:tmpl w:val="DD56D7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4D7707"/>
    <w:multiLevelType w:val="hybridMultilevel"/>
    <w:tmpl w:val="6F00D1E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6C27A3"/>
    <w:multiLevelType w:val="hybridMultilevel"/>
    <w:tmpl w:val="AE1E308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086417"/>
    <w:multiLevelType w:val="hybridMultilevel"/>
    <w:tmpl w:val="065C39DA"/>
    <w:lvl w:ilvl="0" w:tplc="1FB8607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20710D"/>
    <w:multiLevelType w:val="hybridMultilevel"/>
    <w:tmpl w:val="943EB53A"/>
    <w:lvl w:ilvl="0" w:tplc="1C09000F">
      <w:start w:val="1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795255"/>
    <w:multiLevelType w:val="hybridMultilevel"/>
    <w:tmpl w:val="9C32CE0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E26EFD"/>
    <w:multiLevelType w:val="hybridMultilevel"/>
    <w:tmpl w:val="54C698A6"/>
    <w:lvl w:ilvl="0" w:tplc="1C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6BF449AB"/>
    <w:multiLevelType w:val="hybridMultilevel"/>
    <w:tmpl w:val="F5C2B12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3952DD"/>
    <w:multiLevelType w:val="hybridMultilevel"/>
    <w:tmpl w:val="719C1128"/>
    <w:lvl w:ilvl="0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1577631"/>
    <w:multiLevelType w:val="hybridMultilevel"/>
    <w:tmpl w:val="9A88DFE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0A39E9"/>
    <w:multiLevelType w:val="hybridMultilevel"/>
    <w:tmpl w:val="D4CE99C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776A60"/>
    <w:multiLevelType w:val="hybridMultilevel"/>
    <w:tmpl w:val="E03883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384CD6"/>
    <w:multiLevelType w:val="hybridMultilevel"/>
    <w:tmpl w:val="F06868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847285">
    <w:abstractNumId w:val="25"/>
  </w:num>
  <w:num w:numId="2" w16cid:durableId="1689595830">
    <w:abstractNumId w:val="31"/>
  </w:num>
  <w:num w:numId="3" w16cid:durableId="1657800905">
    <w:abstractNumId w:val="15"/>
  </w:num>
  <w:num w:numId="4" w16cid:durableId="2032486962">
    <w:abstractNumId w:val="0"/>
  </w:num>
  <w:num w:numId="5" w16cid:durableId="1398359002">
    <w:abstractNumId w:val="5"/>
  </w:num>
  <w:num w:numId="6" w16cid:durableId="1749106809">
    <w:abstractNumId w:val="30"/>
  </w:num>
  <w:num w:numId="7" w16cid:durableId="1749186792">
    <w:abstractNumId w:val="17"/>
  </w:num>
  <w:num w:numId="8" w16cid:durableId="435755960">
    <w:abstractNumId w:val="29"/>
  </w:num>
  <w:num w:numId="9" w16cid:durableId="1175262862">
    <w:abstractNumId w:val="32"/>
  </w:num>
  <w:num w:numId="10" w16cid:durableId="772827207">
    <w:abstractNumId w:val="26"/>
  </w:num>
  <w:num w:numId="11" w16cid:durableId="1528638662">
    <w:abstractNumId w:val="22"/>
  </w:num>
  <w:num w:numId="12" w16cid:durableId="1730610148">
    <w:abstractNumId w:val="1"/>
  </w:num>
  <w:num w:numId="13" w16cid:durableId="2045520546">
    <w:abstractNumId w:val="28"/>
  </w:num>
  <w:num w:numId="14" w16cid:durableId="1000039500">
    <w:abstractNumId w:val="27"/>
  </w:num>
  <w:num w:numId="15" w16cid:durableId="521284786">
    <w:abstractNumId w:val="24"/>
  </w:num>
  <w:num w:numId="16" w16cid:durableId="1574662428">
    <w:abstractNumId w:val="8"/>
  </w:num>
  <w:num w:numId="17" w16cid:durableId="1443770389">
    <w:abstractNumId w:val="20"/>
  </w:num>
  <w:num w:numId="18" w16cid:durableId="1088884917">
    <w:abstractNumId w:val="14"/>
  </w:num>
  <w:num w:numId="19" w16cid:durableId="269973466">
    <w:abstractNumId w:val="19"/>
  </w:num>
  <w:num w:numId="20" w16cid:durableId="2095585339">
    <w:abstractNumId w:val="6"/>
  </w:num>
  <w:num w:numId="21" w16cid:durableId="2062947345">
    <w:abstractNumId w:val="18"/>
  </w:num>
  <w:num w:numId="22" w16cid:durableId="351497506">
    <w:abstractNumId w:val="7"/>
  </w:num>
  <w:num w:numId="23" w16cid:durableId="274100752">
    <w:abstractNumId w:val="36"/>
  </w:num>
  <w:num w:numId="24" w16cid:durableId="916404398">
    <w:abstractNumId w:val="11"/>
  </w:num>
  <w:num w:numId="25" w16cid:durableId="2099255564">
    <w:abstractNumId w:val="34"/>
  </w:num>
  <w:num w:numId="26" w16cid:durableId="1455363368">
    <w:abstractNumId w:val="33"/>
  </w:num>
  <w:num w:numId="27" w16cid:durableId="2104103583">
    <w:abstractNumId w:val="16"/>
  </w:num>
  <w:num w:numId="28" w16cid:durableId="692654777">
    <w:abstractNumId w:val="3"/>
  </w:num>
  <w:num w:numId="29" w16cid:durableId="464202256">
    <w:abstractNumId w:val="13"/>
  </w:num>
  <w:num w:numId="30" w16cid:durableId="1627739407">
    <w:abstractNumId w:val="9"/>
  </w:num>
  <w:num w:numId="31" w16cid:durableId="1356693421">
    <w:abstractNumId w:val="12"/>
  </w:num>
  <w:num w:numId="32" w16cid:durableId="8913235">
    <w:abstractNumId w:val="2"/>
  </w:num>
  <w:num w:numId="33" w16cid:durableId="348260405">
    <w:abstractNumId w:val="4"/>
  </w:num>
  <w:num w:numId="34" w16cid:durableId="1180899454">
    <w:abstractNumId w:val="23"/>
  </w:num>
  <w:num w:numId="35" w16cid:durableId="2036033583">
    <w:abstractNumId w:val="10"/>
  </w:num>
  <w:num w:numId="36" w16cid:durableId="1779717448">
    <w:abstractNumId w:val="35"/>
  </w:num>
  <w:num w:numId="37" w16cid:durableId="1828738676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ZA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ZA" w:vendorID="64" w:dllVersion="0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dataType w:val="textFile"/>
    <w:activeRecord w:val="-1"/>
    <w:odso/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O0NDcwMbMwsjAzMDBX0lEKTi0uzszPAykwqgUAP8TdgywAAAA="/>
  </w:docVars>
  <w:rsids>
    <w:rsidRoot w:val="00406A44"/>
    <w:rsid w:val="00001F59"/>
    <w:rsid w:val="000041AD"/>
    <w:rsid w:val="00014E79"/>
    <w:rsid w:val="00015010"/>
    <w:rsid w:val="00015035"/>
    <w:rsid w:val="00016C60"/>
    <w:rsid w:val="00016D7E"/>
    <w:rsid w:val="000173A6"/>
    <w:rsid w:val="000178F1"/>
    <w:rsid w:val="000201AB"/>
    <w:rsid w:val="0002172B"/>
    <w:rsid w:val="000234DC"/>
    <w:rsid w:val="00025573"/>
    <w:rsid w:val="00027085"/>
    <w:rsid w:val="00027A8F"/>
    <w:rsid w:val="000305A5"/>
    <w:rsid w:val="00030709"/>
    <w:rsid w:val="000332F5"/>
    <w:rsid w:val="0003333E"/>
    <w:rsid w:val="000334C0"/>
    <w:rsid w:val="0003408B"/>
    <w:rsid w:val="00035BA1"/>
    <w:rsid w:val="000366F5"/>
    <w:rsid w:val="0003727A"/>
    <w:rsid w:val="00037F7F"/>
    <w:rsid w:val="000401DA"/>
    <w:rsid w:val="0004335E"/>
    <w:rsid w:val="00044940"/>
    <w:rsid w:val="000468CC"/>
    <w:rsid w:val="00046FC6"/>
    <w:rsid w:val="00047676"/>
    <w:rsid w:val="00051A29"/>
    <w:rsid w:val="00051E73"/>
    <w:rsid w:val="00053249"/>
    <w:rsid w:val="00055114"/>
    <w:rsid w:val="0006254C"/>
    <w:rsid w:val="0006689B"/>
    <w:rsid w:val="00070CA0"/>
    <w:rsid w:val="0007155E"/>
    <w:rsid w:val="00072F5E"/>
    <w:rsid w:val="00074AED"/>
    <w:rsid w:val="00074B96"/>
    <w:rsid w:val="00081DFA"/>
    <w:rsid w:val="00084229"/>
    <w:rsid w:val="00087B1D"/>
    <w:rsid w:val="00090D7F"/>
    <w:rsid w:val="000917F2"/>
    <w:rsid w:val="00091CCB"/>
    <w:rsid w:val="00092BB3"/>
    <w:rsid w:val="00093CD6"/>
    <w:rsid w:val="00094899"/>
    <w:rsid w:val="00094F7D"/>
    <w:rsid w:val="0009552A"/>
    <w:rsid w:val="000A075D"/>
    <w:rsid w:val="000A3179"/>
    <w:rsid w:val="000A32BC"/>
    <w:rsid w:val="000A3CD4"/>
    <w:rsid w:val="000A503A"/>
    <w:rsid w:val="000A553A"/>
    <w:rsid w:val="000A7172"/>
    <w:rsid w:val="000A7CE3"/>
    <w:rsid w:val="000B03E6"/>
    <w:rsid w:val="000B18C8"/>
    <w:rsid w:val="000B2E55"/>
    <w:rsid w:val="000B40FD"/>
    <w:rsid w:val="000B487A"/>
    <w:rsid w:val="000B4CD3"/>
    <w:rsid w:val="000B4F4B"/>
    <w:rsid w:val="000B5ACD"/>
    <w:rsid w:val="000C1725"/>
    <w:rsid w:val="000C2FDC"/>
    <w:rsid w:val="000C4618"/>
    <w:rsid w:val="000C7830"/>
    <w:rsid w:val="000D0B37"/>
    <w:rsid w:val="000D2492"/>
    <w:rsid w:val="000D36AC"/>
    <w:rsid w:val="000E0399"/>
    <w:rsid w:val="000E1361"/>
    <w:rsid w:val="000E1909"/>
    <w:rsid w:val="000E2DDE"/>
    <w:rsid w:val="000E5336"/>
    <w:rsid w:val="000E6FF9"/>
    <w:rsid w:val="000F67C5"/>
    <w:rsid w:val="0010315B"/>
    <w:rsid w:val="00105FF3"/>
    <w:rsid w:val="001068F2"/>
    <w:rsid w:val="00107B71"/>
    <w:rsid w:val="00111753"/>
    <w:rsid w:val="00111939"/>
    <w:rsid w:val="001130A9"/>
    <w:rsid w:val="001135A7"/>
    <w:rsid w:val="0011667B"/>
    <w:rsid w:val="00116E80"/>
    <w:rsid w:val="00120901"/>
    <w:rsid w:val="00120C46"/>
    <w:rsid w:val="00122BAD"/>
    <w:rsid w:val="00124075"/>
    <w:rsid w:val="00124819"/>
    <w:rsid w:val="0012650A"/>
    <w:rsid w:val="001270E5"/>
    <w:rsid w:val="00127325"/>
    <w:rsid w:val="00130242"/>
    <w:rsid w:val="00131769"/>
    <w:rsid w:val="001330A7"/>
    <w:rsid w:val="001350B0"/>
    <w:rsid w:val="00142907"/>
    <w:rsid w:val="00142B09"/>
    <w:rsid w:val="00146F73"/>
    <w:rsid w:val="00147301"/>
    <w:rsid w:val="00150438"/>
    <w:rsid w:val="0015066B"/>
    <w:rsid w:val="001530A2"/>
    <w:rsid w:val="001531F0"/>
    <w:rsid w:val="00154919"/>
    <w:rsid w:val="00155EC4"/>
    <w:rsid w:val="0015675E"/>
    <w:rsid w:val="00160E52"/>
    <w:rsid w:val="00161DFF"/>
    <w:rsid w:val="00162561"/>
    <w:rsid w:val="00163F35"/>
    <w:rsid w:val="001671ED"/>
    <w:rsid w:val="001702E4"/>
    <w:rsid w:val="001709FE"/>
    <w:rsid w:val="00171111"/>
    <w:rsid w:val="001738B2"/>
    <w:rsid w:val="0017547B"/>
    <w:rsid w:val="00177D9C"/>
    <w:rsid w:val="0018108C"/>
    <w:rsid w:val="00181A0A"/>
    <w:rsid w:val="00183A23"/>
    <w:rsid w:val="0018554D"/>
    <w:rsid w:val="0018662A"/>
    <w:rsid w:val="00187436"/>
    <w:rsid w:val="00187EF9"/>
    <w:rsid w:val="001923F4"/>
    <w:rsid w:val="00192ADE"/>
    <w:rsid w:val="00196C0C"/>
    <w:rsid w:val="001975AE"/>
    <w:rsid w:val="00197666"/>
    <w:rsid w:val="001979D5"/>
    <w:rsid w:val="001A0569"/>
    <w:rsid w:val="001A302B"/>
    <w:rsid w:val="001A5137"/>
    <w:rsid w:val="001B2605"/>
    <w:rsid w:val="001B4D3F"/>
    <w:rsid w:val="001B76DC"/>
    <w:rsid w:val="001C0795"/>
    <w:rsid w:val="001C7773"/>
    <w:rsid w:val="001D0015"/>
    <w:rsid w:val="001D1350"/>
    <w:rsid w:val="001D33E2"/>
    <w:rsid w:val="001D40A6"/>
    <w:rsid w:val="001E020A"/>
    <w:rsid w:val="001E0858"/>
    <w:rsid w:val="001E1F84"/>
    <w:rsid w:val="001E29AF"/>
    <w:rsid w:val="001E46FB"/>
    <w:rsid w:val="001E5232"/>
    <w:rsid w:val="001E5ADC"/>
    <w:rsid w:val="001E76D1"/>
    <w:rsid w:val="001F06B7"/>
    <w:rsid w:val="001F1433"/>
    <w:rsid w:val="001F2AA6"/>
    <w:rsid w:val="001F3F15"/>
    <w:rsid w:val="001F41FA"/>
    <w:rsid w:val="001F45EB"/>
    <w:rsid w:val="001F5F08"/>
    <w:rsid w:val="001F67E4"/>
    <w:rsid w:val="001F68FE"/>
    <w:rsid w:val="00202BD7"/>
    <w:rsid w:val="00203F5A"/>
    <w:rsid w:val="002051F5"/>
    <w:rsid w:val="002108A6"/>
    <w:rsid w:val="00210AEB"/>
    <w:rsid w:val="00211539"/>
    <w:rsid w:val="002144A9"/>
    <w:rsid w:val="00215328"/>
    <w:rsid w:val="00216724"/>
    <w:rsid w:val="00216E00"/>
    <w:rsid w:val="002208E9"/>
    <w:rsid w:val="002246DB"/>
    <w:rsid w:val="00227701"/>
    <w:rsid w:val="00232257"/>
    <w:rsid w:val="00233E77"/>
    <w:rsid w:val="00234797"/>
    <w:rsid w:val="002361E9"/>
    <w:rsid w:val="00236BFE"/>
    <w:rsid w:val="002370B6"/>
    <w:rsid w:val="00240EE7"/>
    <w:rsid w:val="00241BD2"/>
    <w:rsid w:val="002429FB"/>
    <w:rsid w:val="0024383A"/>
    <w:rsid w:val="002443E0"/>
    <w:rsid w:val="0024444F"/>
    <w:rsid w:val="00247739"/>
    <w:rsid w:val="00251399"/>
    <w:rsid w:val="00256A9A"/>
    <w:rsid w:val="00257BE6"/>
    <w:rsid w:val="00261B77"/>
    <w:rsid w:val="00264F47"/>
    <w:rsid w:val="00270810"/>
    <w:rsid w:val="00270AFB"/>
    <w:rsid w:val="00272A00"/>
    <w:rsid w:val="00277B3F"/>
    <w:rsid w:val="00277BAC"/>
    <w:rsid w:val="0029276D"/>
    <w:rsid w:val="00293C42"/>
    <w:rsid w:val="002947E5"/>
    <w:rsid w:val="00294A5D"/>
    <w:rsid w:val="00295A3D"/>
    <w:rsid w:val="002975F4"/>
    <w:rsid w:val="002A0380"/>
    <w:rsid w:val="002A068B"/>
    <w:rsid w:val="002A1B2A"/>
    <w:rsid w:val="002A38E8"/>
    <w:rsid w:val="002A60AC"/>
    <w:rsid w:val="002A6500"/>
    <w:rsid w:val="002A7BE0"/>
    <w:rsid w:val="002A7C60"/>
    <w:rsid w:val="002B1E0D"/>
    <w:rsid w:val="002B2774"/>
    <w:rsid w:val="002B65D7"/>
    <w:rsid w:val="002B6F20"/>
    <w:rsid w:val="002B72B9"/>
    <w:rsid w:val="002B78B5"/>
    <w:rsid w:val="002C0051"/>
    <w:rsid w:val="002C06D4"/>
    <w:rsid w:val="002C558E"/>
    <w:rsid w:val="002C5E65"/>
    <w:rsid w:val="002C66DE"/>
    <w:rsid w:val="002D0BDB"/>
    <w:rsid w:val="002D1C0B"/>
    <w:rsid w:val="002D6491"/>
    <w:rsid w:val="002E1036"/>
    <w:rsid w:val="002E2C8A"/>
    <w:rsid w:val="002E2F6A"/>
    <w:rsid w:val="002E428E"/>
    <w:rsid w:val="002E4C1F"/>
    <w:rsid w:val="002E5325"/>
    <w:rsid w:val="002E710F"/>
    <w:rsid w:val="002F5BD3"/>
    <w:rsid w:val="002F65E3"/>
    <w:rsid w:val="002F78D9"/>
    <w:rsid w:val="003008D0"/>
    <w:rsid w:val="00302AC7"/>
    <w:rsid w:val="00302D56"/>
    <w:rsid w:val="00304DD3"/>
    <w:rsid w:val="00305C73"/>
    <w:rsid w:val="003073BE"/>
    <w:rsid w:val="00310604"/>
    <w:rsid w:val="0031087A"/>
    <w:rsid w:val="00311869"/>
    <w:rsid w:val="003131FC"/>
    <w:rsid w:val="003170F7"/>
    <w:rsid w:val="00317EAC"/>
    <w:rsid w:val="00317F5D"/>
    <w:rsid w:val="00320FD7"/>
    <w:rsid w:val="00321B25"/>
    <w:rsid w:val="00323672"/>
    <w:rsid w:val="0032455F"/>
    <w:rsid w:val="003248AA"/>
    <w:rsid w:val="00324D8A"/>
    <w:rsid w:val="00325FBB"/>
    <w:rsid w:val="0032612E"/>
    <w:rsid w:val="00327418"/>
    <w:rsid w:val="003300BB"/>
    <w:rsid w:val="0033049F"/>
    <w:rsid w:val="003331EC"/>
    <w:rsid w:val="00333635"/>
    <w:rsid w:val="00335F40"/>
    <w:rsid w:val="003425A0"/>
    <w:rsid w:val="00343890"/>
    <w:rsid w:val="00345024"/>
    <w:rsid w:val="0034604B"/>
    <w:rsid w:val="00346631"/>
    <w:rsid w:val="00350029"/>
    <w:rsid w:val="00351812"/>
    <w:rsid w:val="00352BC4"/>
    <w:rsid w:val="00360441"/>
    <w:rsid w:val="003608CF"/>
    <w:rsid w:val="003676B9"/>
    <w:rsid w:val="0036792E"/>
    <w:rsid w:val="00367DFB"/>
    <w:rsid w:val="00371738"/>
    <w:rsid w:val="00371B2E"/>
    <w:rsid w:val="00373CD5"/>
    <w:rsid w:val="003820DB"/>
    <w:rsid w:val="003847A2"/>
    <w:rsid w:val="00385954"/>
    <w:rsid w:val="00385F15"/>
    <w:rsid w:val="00385F74"/>
    <w:rsid w:val="00387E98"/>
    <w:rsid w:val="003900BD"/>
    <w:rsid w:val="003908A5"/>
    <w:rsid w:val="00392578"/>
    <w:rsid w:val="00396221"/>
    <w:rsid w:val="003965CA"/>
    <w:rsid w:val="00396EA7"/>
    <w:rsid w:val="003A0AB6"/>
    <w:rsid w:val="003A20C4"/>
    <w:rsid w:val="003A407D"/>
    <w:rsid w:val="003A4911"/>
    <w:rsid w:val="003A5047"/>
    <w:rsid w:val="003A592E"/>
    <w:rsid w:val="003A7E6D"/>
    <w:rsid w:val="003B051F"/>
    <w:rsid w:val="003B0671"/>
    <w:rsid w:val="003B1354"/>
    <w:rsid w:val="003B1665"/>
    <w:rsid w:val="003B1DFD"/>
    <w:rsid w:val="003B1EAA"/>
    <w:rsid w:val="003B2082"/>
    <w:rsid w:val="003B38A9"/>
    <w:rsid w:val="003B4314"/>
    <w:rsid w:val="003B56E3"/>
    <w:rsid w:val="003B67E0"/>
    <w:rsid w:val="003C2E3E"/>
    <w:rsid w:val="003C36E4"/>
    <w:rsid w:val="003D1716"/>
    <w:rsid w:val="003D277E"/>
    <w:rsid w:val="003D3651"/>
    <w:rsid w:val="003D3765"/>
    <w:rsid w:val="003D41B5"/>
    <w:rsid w:val="003E0EBD"/>
    <w:rsid w:val="003E124D"/>
    <w:rsid w:val="003E1C49"/>
    <w:rsid w:val="003E6698"/>
    <w:rsid w:val="003E7115"/>
    <w:rsid w:val="003E79E0"/>
    <w:rsid w:val="003E7CE4"/>
    <w:rsid w:val="003F1EEB"/>
    <w:rsid w:val="003F35CC"/>
    <w:rsid w:val="003F4ADB"/>
    <w:rsid w:val="003F70D2"/>
    <w:rsid w:val="003F7674"/>
    <w:rsid w:val="0040049B"/>
    <w:rsid w:val="00400C7D"/>
    <w:rsid w:val="00401DCF"/>
    <w:rsid w:val="00404705"/>
    <w:rsid w:val="004050BE"/>
    <w:rsid w:val="00406A44"/>
    <w:rsid w:val="004075E5"/>
    <w:rsid w:val="00412E4C"/>
    <w:rsid w:val="00414C5B"/>
    <w:rsid w:val="00415635"/>
    <w:rsid w:val="0041581F"/>
    <w:rsid w:val="00415A45"/>
    <w:rsid w:val="00415EBB"/>
    <w:rsid w:val="00416922"/>
    <w:rsid w:val="00417BE2"/>
    <w:rsid w:val="00420ADA"/>
    <w:rsid w:val="00420D25"/>
    <w:rsid w:val="004217A5"/>
    <w:rsid w:val="00421837"/>
    <w:rsid w:val="004232D7"/>
    <w:rsid w:val="004248B0"/>
    <w:rsid w:val="00425038"/>
    <w:rsid w:val="004277A4"/>
    <w:rsid w:val="00430746"/>
    <w:rsid w:val="00431222"/>
    <w:rsid w:val="00432B9D"/>
    <w:rsid w:val="0043374E"/>
    <w:rsid w:val="00436D34"/>
    <w:rsid w:val="0043767F"/>
    <w:rsid w:val="00437AFB"/>
    <w:rsid w:val="00440EB0"/>
    <w:rsid w:val="00441CA0"/>
    <w:rsid w:val="004424C6"/>
    <w:rsid w:val="00442D59"/>
    <w:rsid w:val="004440C4"/>
    <w:rsid w:val="0044420D"/>
    <w:rsid w:val="004445C6"/>
    <w:rsid w:val="00444946"/>
    <w:rsid w:val="0044581A"/>
    <w:rsid w:val="00445A9C"/>
    <w:rsid w:val="00452002"/>
    <w:rsid w:val="0045267B"/>
    <w:rsid w:val="00453CDF"/>
    <w:rsid w:val="0045743D"/>
    <w:rsid w:val="00462767"/>
    <w:rsid w:val="004646DF"/>
    <w:rsid w:val="00464ACE"/>
    <w:rsid w:val="004658BF"/>
    <w:rsid w:val="00466D8A"/>
    <w:rsid w:val="00467358"/>
    <w:rsid w:val="0046772A"/>
    <w:rsid w:val="00467968"/>
    <w:rsid w:val="00470E27"/>
    <w:rsid w:val="00470FA5"/>
    <w:rsid w:val="00472348"/>
    <w:rsid w:val="00473887"/>
    <w:rsid w:val="0047423E"/>
    <w:rsid w:val="00477C7F"/>
    <w:rsid w:val="004806FE"/>
    <w:rsid w:val="00480C72"/>
    <w:rsid w:val="004835B8"/>
    <w:rsid w:val="00485BED"/>
    <w:rsid w:val="004911CD"/>
    <w:rsid w:val="00492CE7"/>
    <w:rsid w:val="00493303"/>
    <w:rsid w:val="00494CE5"/>
    <w:rsid w:val="0049621D"/>
    <w:rsid w:val="00496B39"/>
    <w:rsid w:val="00497198"/>
    <w:rsid w:val="004A0C72"/>
    <w:rsid w:val="004A1585"/>
    <w:rsid w:val="004A4493"/>
    <w:rsid w:val="004A47D2"/>
    <w:rsid w:val="004A5BB4"/>
    <w:rsid w:val="004B1DFC"/>
    <w:rsid w:val="004B32D0"/>
    <w:rsid w:val="004B4018"/>
    <w:rsid w:val="004B7839"/>
    <w:rsid w:val="004C2148"/>
    <w:rsid w:val="004C41A9"/>
    <w:rsid w:val="004C569D"/>
    <w:rsid w:val="004C6B93"/>
    <w:rsid w:val="004C78C2"/>
    <w:rsid w:val="004C7EC1"/>
    <w:rsid w:val="004D0999"/>
    <w:rsid w:val="004D204E"/>
    <w:rsid w:val="004D4758"/>
    <w:rsid w:val="004D7F5D"/>
    <w:rsid w:val="004F2748"/>
    <w:rsid w:val="004F2803"/>
    <w:rsid w:val="004F4893"/>
    <w:rsid w:val="004F7F56"/>
    <w:rsid w:val="005002F3"/>
    <w:rsid w:val="005027DD"/>
    <w:rsid w:val="00503C04"/>
    <w:rsid w:val="005049E4"/>
    <w:rsid w:val="005068CE"/>
    <w:rsid w:val="0050698F"/>
    <w:rsid w:val="00507A7C"/>
    <w:rsid w:val="00510217"/>
    <w:rsid w:val="0051084E"/>
    <w:rsid w:val="00510F39"/>
    <w:rsid w:val="00511B02"/>
    <w:rsid w:val="00511E17"/>
    <w:rsid w:val="005125FE"/>
    <w:rsid w:val="00513B67"/>
    <w:rsid w:val="00515243"/>
    <w:rsid w:val="005155F2"/>
    <w:rsid w:val="00515EB9"/>
    <w:rsid w:val="00516D12"/>
    <w:rsid w:val="00523E09"/>
    <w:rsid w:val="00525C1D"/>
    <w:rsid w:val="00526647"/>
    <w:rsid w:val="00527B62"/>
    <w:rsid w:val="005324A1"/>
    <w:rsid w:val="005324AB"/>
    <w:rsid w:val="0053397C"/>
    <w:rsid w:val="00533BE5"/>
    <w:rsid w:val="0053670D"/>
    <w:rsid w:val="005401B7"/>
    <w:rsid w:val="0054440B"/>
    <w:rsid w:val="00546443"/>
    <w:rsid w:val="0055036A"/>
    <w:rsid w:val="00550E3B"/>
    <w:rsid w:val="00551274"/>
    <w:rsid w:val="00555057"/>
    <w:rsid w:val="00555C55"/>
    <w:rsid w:val="0055658B"/>
    <w:rsid w:val="00561377"/>
    <w:rsid w:val="00563BD3"/>
    <w:rsid w:val="00567BF9"/>
    <w:rsid w:val="005702D5"/>
    <w:rsid w:val="005713B4"/>
    <w:rsid w:val="00572348"/>
    <w:rsid w:val="00575DC3"/>
    <w:rsid w:val="0057663E"/>
    <w:rsid w:val="00580A57"/>
    <w:rsid w:val="00582B7B"/>
    <w:rsid w:val="00584FBC"/>
    <w:rsid w:val="00585CE8"/>
    <w:rsid w:val="00586202"/>
    <w:rsid w:val="00587FA0"/>
    <w:rsid w:val="0059112D"/>
    <w:rsid w:val="00591643"/>
    <w:rsid w:val="005917F0"/>
    <w:rsid w:val="005928A8"/>
    <w:rsid w:val="00592E6C"/>
    <w:rsid w:val="0059342F"/>
    <w:rsid w:val="005936AF"/>
    <w:rsid w:val="00594FD0"/>
    <w:rsid w:val="005968FD"/>
    <w:rsid w:val="00596A85"/>
    <w:rsid w:val="005973C0"/>
    <w:rsid w:val="005A3F55"/>
    <w:rsid w:val="005A3FEF"/>
    <w:rsid w:val="005A5843"/>
    <w:rsid w:val="005A7E3D"/>
    <w:rsid w:val="005B16C2"/>
    <w:rsid w:val="005B2711"/>
    <w:rsid w:val="005B48FD"/>
    <w:rsid w:val="005C1F93"/>
    <w:rsid w:val="005C2E0A"/>
    <w:rsid w:val="005C314C"/>
    <w:rsid w:val="005C343D"/>
    <w:rsid w:val="005C42FE"/>
    <w:rsid w:val="005D262D"/>
    <w:rsid w:val="005D26DB"/>
    <w:rsid w:val="005D49C5"/>
    <w:rsid w:val="005D7786"/>
    <w:rsid w:val="005E1663"/>
    <w:rsid w:val="005E1C87"/>
    <w:rsid w:val="005E2086"/>
    <w:rsid w:val="005E265A"/>
    <w:rsid w:val="005E71F9"/>
    <w:rsid w:val="005E7791"/>
    <w:rsid w:val="005E7B34"/>
    <w:rsid w:val="005F1B0D"/>
    <w:rsid w:val="005F201F"/>
    <w:rsid w:val="005F2AF4"/>
    <w:rsid w:val="005F4262"/>
    <w:rsid w:val="005F5720"/>
    <w:rsid w:val="005F6B21"/>
    <w:rsid w:val="005F6FBC"/>
    <w:rsid w:val="00600BE8"/>
    <w:rsid w:val="00601580"/>
    <w:rsid w:val="006018D5"/>
    <w:rsid w:val="00605355"/>
    <w:rsid w:val="006056DA"/>
    <w:rsid w:val="00607C6D"/>
    <w:rsid w:val="006129D8"/>
    <w:rsid w:val="00614715"/>
    <w:rsid w:val="00616A81"/>
    <w:rsid w:val="00617E50"/>
    <w:rsid w:val="00620B0D"/>
    <w:rsid w:val="00625CA3"/>
    <w:rsid w:val="00627117"/>
    <w:rsid w:val="006277D0"/>
    <w:rsid w:val="00630626"/>
    <w:rsid w:val="00630F2C"/>
    <w:rsid w:val="0063252D"/>
    <w:rsid w:val="00633754"/>
    <w:rsid w:val="006357A1"/>
    <w:rsid w:val="00641399"/>
    <w:rsid w:val="00642219"/>
    <w:rsid w:val="00643615"/>
    <w:rsid w:val="00643638"/>
    <w:rsid w:val="00650B93"/>
    <w:rsid w:val="00651016"/>
    <w:rsid w:val="00652348"/>
    <w:rsid w:val="00653033"/>
    <w:rsid w:val="006557B2"/>
    <w:rsid w:val="00657727"/>
    <w:rsid w:val="006602B0"/>
    <w:rsid w:val="00662453"/>
    <w:rsid w:val="00663224"/>
    <w:rsid w:val="006654FE"/>
    <w:rsid w:val="006704D7"/>
    <w:rsid w:val="006705CF"/>
    <w:rsid w:val="00670ABA"/>
    <w:rsid w:val="006717FF"/>
    <w:rsid w:val="0067217E"/>
    <w:rsid w:val="006726A8"/>
    <w:rsid w:val="00675F4E"/>
    <w:rsid w:val="006818AA"/>
    <w:rsid w:val="006826F2"/>
    <w:rsid w:val="00692443"/>
    <w:rsid w:val="006967BC"/>
    <w:rsid w:val="00696813"/>
    <w:rsid w:val="0069701B"/>
    <w:rsid w:val="00697178"/>
    <w:rsid w:val="006A22EB"/>
    <w:rsid w:val="006A2700"/>
    <w:rsid w:val="006A3611"/>
    <w:rsid w:val="006A39DD"/>
    <w:rsid w:val="006A5543"/>
    <w:rsid w:val="006A5C8D"/>
    <w:rsid w:val="006B0C2E"/>
    <w:rsid w:val="006B2A91"/>
    <w:rsid w:val="006B2D8E"/>
    <w:rsid w:val="006B391F"/>
    <w:rsid w:val="006B3B76"/>
    <w:rsid w:val="006B417C"/>
    <w:rsid w:val="006B4287"/>
    <w:rsid w:val="006B7E70"/>
    <w:rsid w:val="006C1170"/>
    <w:rsid w:val="006C42C5"/>
    <w:rsid w:val="006C4739"/>
    <w:rsid w:val="006C6D32"/>
    <w:rsid w:val="006C78E3"/>
    <w:rsid w:val="006C7F3F"/>
    <w:rsid w:val="006D25D8"/>
    <w:rsid w:val="006D2E13"/>
    <w:rsid w:val="006D36D9"/>
    <w:rsid w:val="006D3C65"/>
    <w:rsid w:val="006D4196"/>
    <w:rsid w:val="006D46C5"/>
    <w:rsid w:val="006D4BC5"/>
    <w:rsid w:val="006D6C77"/>
    <w:rsid w:val="006D74EC"/>
    <w:rsid w:val="006D75A5"/>
    <w:rsid w:val="006E0735"/>
    <w:rsid w:val="006E0A58"/>
    <w:rsid w:val="006E16FB"/>
    <w:rsid w:val="006E43F7"/>
    <w:rsid w:val="006E458D"/>
    <w:rsid w:val="006F1E19"/>
    <w:rsid w:val="006F2DCF"/>
    <w:rsid w:val="006F7798"/>
    <w:rsid w:val="006F7AA3"/>
    <w:rsid w:val="00701F3E"/>
    <w:rsid w:val="00702CE1"/>
    <w:rsid w:val="007035E0"/>
    <w:rsid w:val="007065BC"/>
    <w:rsid w:val="00710D3A"/>
    <w:rsid w:val="007111F7"/>
    <w:rsid w:val="007121FC"/>
    <w:rsid w:val="00712CA4"/>
    <w:rsid w:val="0071592A"/>
    <w:rsid w:val="007178C1"/>
    <w:rsid w:val="0072055C"/>
    <w:rsid w:val="00722D6D"/>
    <w:rsid w:val="00733BE4"/>
    <w:rsid w:val="00736BFF"/>
    <w:rsid w:val="00740F72"/>
    <w:rsid w:val="00742383"/>
    <w:rsid w:val="00747291"/>
    <w:rsid w:val="0075087E"/>
    <w:rsid w:val="00751608"/>
    <w:rsid w:val="00751943"/>
    <w:rsid w:val="00755BF8"/>
    <w:rsid w:val="00756A0A"/>
    <w:rsid w:val="00757BCF"/>
    <w:rsid w:val="00760006"/>
    <w:rsid w:val="007626F3"/>
    <w:rsid w:val="00763409"/>
    <w:rsid w:val="0076470B"/>
    <w:rsid w:val="00764776"/>
    <w:rsid w:val="0076487B"/>
    <w:rsid w:val="007648B1"/>
    <w:rsid w:val="00767B12"/>
    <w:rsid w:val="0077076E"/>
    <w:rsid w:val="00772652"/>
    <w:rsid w:val="00773ACE"/>
    <w:rsid w:val="0077647B"/>
    <w:rsid w:val="00781642"/>
    <w:rsid w:val="007825A1"/>
    <w:rsid w:val="00784634"/>
    <w:rsid w:val="00784E2D"/>
    <w:rsid w:val="007852E5"/>
    <w:rsid w:val="007866F7"/>
    <w:rsid w:val="00791766"/>
    <w:rsid w:val="00792444"/>
    <w:rsid w:val="00793DD5"/>
    <w:rsid w:val="00793DD9"/>
    <w:rsid w:val="00793E30"/>
    <w:rsid w:val="00794663"/>
    <w:rsid w:val="007951A0"/>
    <w:rsid w:val="00795E68"/>
    <w:rsid w:val="00797201"/>
    <w:rsid w:val="00797B50"/>
    <w:rsid w:val="007A0F06"/>
    <w:rsid w:val="007A2586"/>
    <w:rsid w:val="007A365B"/>
    <w:rsid w:val="007A370F"/>
    <w:rsid w:val="007A5F9C"/>
    <w:rsid w:val="007A75D2"/>
    <w:rsid w:val="007B08E4"/>
    <w:rsid w:val="007B17CE"/>
    <w:rsid w:val="007B2384"/>
    <w:rsid w:val="007B23F5"/>
    <w:rsid w:val="007B3F27"/>
    <w:rsid w:val="007B4810"/>
    <w:rsid w:val="007B55A9"/>
    <w:rsid w:val="007B7120"/>
    <w:rsid w:val="007B723C"/>
    <w:rsid w:val="007C09F2"/>
    <w:rsid w:val="007C2668"/>
    <w:rsid w:val="007C6CEB"/>
    <w:rsid w:val="007C714E"/>
    <w:rsid w:val="007C76BD"/>
    <w:rsid w:val="007C7C22"/>
    <w:rsid w:val="007D0D2B"/>
    <w:rsid w:val="007D3282"/>
    <w:rsid w:val="007D4538"/>
    <w:rsid w:val="007D4906"/>
    <w:rsid w:val="007D4F42"/>
    <w:rsid w:val="007D55E1"/>
    <w:rsid w:val="007E2251"/>
    <w:rsid w:val="007E2B36"/>
    <w:rsid w:val="007E447D"/>
    <w:rsid w:val="007E6032"/>
    <w:rsid w:val="007E64B6"/>
    <w:rsid w:val="007E714F"/>
    <w:rsid w:val="007E77CE"/>
    <w:rsid w:val="007F09A7"/>
    <w:rsid w:val="007F1620"/>
    <w:rsid w:val="007F17A2"/>
    <w:rsid w:val="007F1DB3"/>
    <w:rsid w:val="007F314D"/>
    <w:rsid w:val="007F3852"/>
    <w:rsid w:val="007F4A07"/>
    <w:rsid w:val="007F6174"/>
    <w:rsid w:val="007F6EE5"/>
    <w:rsid w:val="007F74F9"/>
    <w:rsid w:val="0080000F"/>
    <w:rsid w:val="008005AE"/>
    <w:rsid w:val="008016D6"/>
    <w:rsid w:val="008030FA"/>
    <w:rsid w:val="00803322"/>
    <w:rsid w:val="00803851"/>
    <w:rsid w:val="008052E8"/>
    <w:rsid w:val="00805FAB"/>
    <w:rsid w:val="008060D9"/>
    <w:rsid w:val="00810891"/>
    <w:rsid w:val="00811FC6"/>
    <w:rsid w:val="008149F4"/>
    <w:rsid w:val="00816C9E"/>
    <w:rsid w:val="00820A15"/>
    <w:rsid w:val="008233FB"/>
    <w:rsid w:val="008245C8"/>
    <w:rsid w:val="008251D7"/>
    <w:rsid w:val="008259A5"/>
    <w:rsid w:val="00826807"/>
    <w:rsid w:val="00836C16"/>
    <w:rsid w:val="0084039B"/>
    <w:rsid w:val="00842C09"/>
    <w:rsid w:val="00843032"/>
    <w:rsid w:val="00844EFD"/>
    <w:rsid w:val="00845814"/>
    <w:rsid w:val="0085326D"/>
    <w:rsid w:val="00854544"/>
    <w:rsid w:val="008548C9"/>
    <w:rsid w:val="0085777C"/>
    <w:rsid w:val="008613DA"/>
    <w:rsid w:val="00863A07"/>
    <w:rsid w:val="008651EF"/>
    <w:rsid w:val="00865D10"/>
    <w:rsid w:val="00866522"/>
    <w:rsid w:val="00867B89"/>
    <w:rsid w:val="00870621"/>
    <w:rsid w:val="00873655"/>
    <w:rsid w:val="00874A5A"/>
    <w:rsid w:val="00880108"/>
    <w:rsid w:val="0088385D"/>
    <w:rsid w:val="0088398F"/>
    <w:rsid w:val="008848FA"/>
    <w:rsid w:val="00886E65"/>
    <w:rsid w:val="008874F7"/>
    <w:rsid w:val="008901DE"/>
    <w:rsid w:val="00893826"/>
    <w:rsid w:val="00894A80"/>
    <w:rsid w:val="00895B47"/>
    <w:rsid w:val="00897266"/>
    <w:rsid w:val="00897AE5"/>
    <w:rsid w:val="008A433D"/>
    <w:rsid w:val="008A66AD"/>
    <w:rsid w:val="008A755B"/>
    <w:rsid w:val="008B00F6"/>
    <w:rsid w:val="008B28AB"/>
    <w:rsid w:val="008B28C6"/>
    <w:rsid w:val="008B5F0C"/>
    <w:rsid w:val="008B6984"/>
    <w:rsid w:val="008B7CA9"/>
    <w:rsid w:val="008C1A55"/>
    <w:rsid w:val="008C261B"/>
    <w:rsid w:val="008C2D99"/>
    <w:rsid w:val="008C7D0A"/>
    <w:rsid w:val="008D005D"/>
    <w:rsid w:val="008D12C6"/>
    <w:rsid w:val="008D1B72"/>
    <w:rsid w:val="008D59AB"/>
    <w:rsid w:val="008D5E78"/>
    <w:rsid w:val="008E31F6"/>
    <w:rsid w:val="008E647F"/>
    <w:rsid w:val="008E69AF"/>
    <w:rsid w:val="008E7204"/>
    <w:rsid w:val="008E76BE"/>
    <w:rsid w:val="008E77EE"/>
    <w:rsid w:val="008F1F1B"/>
    <w:rsid w:val="008F43FF"/>
    <w:rsid w:val="008F5647"/>
    <w:rsid w:val="008F58DF"/>
    <w:rsid w:val="008F6A43"/>
    <w:rsid w:val="008F6E91"/>
    <w:rsid w:val="008F7389"/>
    <w:rsid w:val="00900E65"/>
    <w:rsid w:val="009012D4"/>
    <w:rsid w:val="00901E91"/>
    <w:rsid w:val="0090275E"/>
    <w:rsid w:val="009027C0"/>
    <w:rsid w:val="00902C7E"/>
    <w:rsid w:val="00905633"/>
    <w:rsid w:val="00910B62"/>
    <w:rsid w:val="0091173D"/>
    <w:rsid w:val="0091429B"/>
    <w:rsid w:val="009154DB"/>
    <w:rsid w:val="00916D6E"/>
    <w:rsid w:val="009200F8"/>
    <w:rsid w:val="00920965"/>
    <w:rsid w:val="009217DA"/>
    <w:rsid w:val="00923F28"/>
    <w:rsid w:val="00924062"/>
    <w:rsid w:val="00924C82"/>
    <w:rsid w:val="00925106"/>
    <w:rsid w:val="00926E75"/>
    <w:rsid w:val="0092709B"/>
    <w:rsid w:val="00932402"/>
    <w:rsid w:val="0093356F"/>
    <w:rsid w:val="00934190"/>
    <w:rsid w:val="00935322"/>
    <w:rsid w:val="00936A60"/>
    <w:rsid w:val="009378B7"/>
    <w:rsid w:val="00937C9E"/>
    <w:rsid w:val="0094072C"/>
    <w:rsid w:val="009410E0"/>
    <w:rsid w:val="0094143C"/>
    <w:rsid w:val="00941DCE"/>
    <w:rsid w:val="00941F0A"/>
    <w:rsid w:val="00942F34"/>
    <w:rsid w:val="0094490D"/>
    <w:rsid w:val="009450A7"/>
    <w:rsid w:val="0094772D"/>
    <w:rsid w:val="0095020D"/>
    <w:rsid w:val="00951A5C"/>
    <w:rsid w:val="00951A8A"/>
    <w:rsid w:val="00953C84"/>
    <w:rsid w:val="00954590"/>
    <w:rsid w:val="009555CD"/>
    <w:rsid w:val="0095614D"/>
    <w:rsid w:val="00957718"/>
    <w:rsid w:val="00957DE0"/>
    <w:rsid w:val="00960655"/>
    <w:rsid w:val="00963CB9"/>
    <w:rsid w:val="0096582E"/>
    <w:rsid w:val="0096623A"/>
    <w:rsid w:val="009667B0"/>
    <w:rsid w:val="00966B9F"/>
    <w:rsid w:val="009701AC"/>
    <w:rsid w:val="009723F3"/>
    <w:rsid w:val="00973D85"/>
    <w:rsid w:val="00973DFA"/>
    <w:rsid w:val="0097488D"/>
    <w:rsid w:val="00975307"/>
    <w:rsid w:val="00976BBA"/>
    <w:rsid w:val="0097766C"/>
    <w:rsid w:val="00977854"/>
    <w:rsid w:val="009807D0"/>
    <w:rsid w:val="00982CD7"/>
    <w:rsid w:val="00982D3D"/>
    <w:rsid w:val="00984098"/>
    <w:rsid w:val="00986626"/>
    <w:rsid w:val="00986A50"/>
    <w:rsid w:val="00987AD0"/>
    <w:rsid w:val="00991507"/>
    <w:rsid w:val="00991D63"/>
    <w:rsid w:val="00994B6C"/>
    <w:rsid w:val="00997A04"/>
    <w:rsid w:val="009A1599"/>
    <w:rsid w:val="009A37AB"/>
    <w:rsid w:val="009A5FE1"/>
    <w:rsid w:val="009B0DFE"/>
    <w:rsid w:val="009B1D6F"/>
    <w:rsid w:val="009B21A1"/>
    <w:rsid w:val="009B3DE9"/>
    <w:rsid w:val="009C06D2"/>
    <w:rsid w:val="009C0B5B"/>
    <w:rsid w:val="009C27F5"/>
    <w:rsid w:val="009C51D2"/>
    <w:rsid w:val="009C6CAD"/>
    <w:rsid w:val="009C7955"/>
    <w:rsid w:val="009D32E4"/>
    <w:rsid w:val="009D4689"/>
    <w:rsid w:val="009D5FB7"/>
    <w:rsid w:val="009D7726"/>
    <w:rsid w:val="009E0920"/>
    <w:rsid w:val="009E216D"/>
    <w:rsid w:val="009E35BF"/>
    <w:rsid w:val="009E7327"/>
    <w:rsid w:val="009F3AFE"/>
    <w:rsid w:val="009F5888"/>
    <w:rsid w:val="009F6526"/>
    <w:rsid w:val="009F6625"/>
    <w:rsid w:val="009F6AAD"/>
    <w:rsid w:val="00A00630"/>
    <w:rsid w:val="00A01578"/>
    <w:rsid w:val="00A01EBC"/>
    <w:rsid w:val="00A02B45"/>
    <w:rsid w:val="00A06826"/>
    <w:rsid w:val="00A12424"/>
    <w:rsid w:val="00A202B5"/>
    <w:rsid w:val="00A20B60"/>
    <w:rsid w:val="00A23C3B"/>
    <w:rsid w:val="00A24F74"/>
    <w:rsid w:val="00A26F01"/>
    <w:rsid w:val="00A313A5"/>
    <w:rsid w:val="00A320C4"/>
    <w:rsid w:val="00A40BD2"/>
    <w:rsid w:val="00A426A8"/>
    <w:rsid w:val="00A43D1E"/>
    <w:rsid w:val="00A4537C"/>
    <w:rsid w:val="00A46EE4"/>
    <w:rsid w:val="00A477C9"/>
    <w:rsid w:val="00A479A4"/>
    <w:rsid w:val="00A508F2"/>
    <w:rsid w:val="00A520BC"/>
    <w:rsid w:val="00A54FF6"/>
    <w:rsid w:val="00A56A15"/>
    <w:rsid w:val="00A60117"/>
    <w:rsid w:val="00A60EF4"/>
    <w:rsid w:val="00A64088"/>
    <w:rsid w:val="00A642F7"/>
    <w:rsid w:val="00A65560"/>
    <w:rsid w:val="00A65927"/>
    <w:rsid w:val="00A65EE6"/>
    <w:rsid w:val="00A72446"/>
    <w:rsid w:val="00A762C1"/>
    <w:rsid w:val="00A76C00"/>
    <w:rsid w:val="00A80797"/>
    <w:rsid w:val="00A80D9D"/>
    <w:rsid w:val="00A843A8"/>
    <w:rsid w:val="00A86BEF"/>
    <w:rsid w:val="00A9008F"/>
    <w:rsid w:val="00A900D0"/>
    <w:rsid w:val="00A9015D"/>
    <w:rsid w:val="00A90DDE"/>
    <w:rsid w:val="00A919CD"/>
    <w:rsid w:val="00A92107"/>
    <w:rsid w:val="00A9230B"/>
    <w:rsid w:val="00A933BC"/>
    <w:rsid w:val="00A944CA"/>
    <w:rsid w:val="00A95782"/>
    <w:rsid w:val="00A9608E"/>
    <w:rsid w:val="00A97C33"/>
    <w:rsid w:val="00AA065E"/>
    <w:rsid w:val="00AA46F8"/>
    <w:rsid w:val="00AA583C"/>
    <w:rsid w:val="00AA690D"/>
    <w:rsid w:val="00AA7B42"/>
    <w:rsid w:val="00AB38C6"/>
    <w:rsid w:val="00AB48D8"/>
    <w:rsid w:val="00AC0CCA"/>
    <w:rsid w:val="00AC332A"/>
    <w:rsid w:val="00AC3639"/>
    <w:rsid w:val="00AC3DCB"/>
    <w:rsid w:val="00AC4B3B"/>
    <w:rsid w:val="00AC535D"/>
    <w:rsid w:val="00AC762B"/>
    <w:rsid w:val="00AD738C"/>
    <w:rsid w:val="00AE25FD"/>
    <w:rsid w:val="00AE33C5"/>
    <w:rsid w:val="00AE3A4F"/>
    <w:rsid w:val="00AE3B0E"/>
    <w:rsid w:val="00AE3B27"/>
    <w:rsid w:val="00AE4F86"/>
    <w:rsid w:val="00AE67DC"/>
    <w:rsid w:val="00AE7851"/>
    <w:rsid w:val="00AE7B43"/>
    <w:rsid w:val="00AF061B"/>
    <w:rsid w:val="00AF0931"/>
    <w:rsid w:val="00AF0CC5"/>
    <w:rsid w:val="00AF2A00"/>
    <w:rsid w:val="00AF39C1"/>
    <w:rsid w:val="00AF493D"/>
    <w:rsid w:val="00B02254"/>
    <w:rsid w:val="00B038F7"/>
    <w:rsid w:val="00B0422B"/>
    <w:rsid w:val="00B05CDB"/>
    <w:rsid w:val="00B10172"/>
    <w:rsid w:val="00B125E3"/>
    <w:rsid w:val="00B13C29"/>
    <w:rsid w:val="00B143DB"/>
    <w:rsid w:val="00B15C8C"/>
    <w:rsid w:val="00B17385"/>
    <w:rsid w:val="00B2086D"/>
    <w:rsid w:val="00B22294"/>
    <w:rsid w:val="00B223FE"/>
    <w:rsid w:val="00B23FA7"/>
    <w:rsid w:val="00B24E3D"/>
    <w:rsid w:val="00B26F2C"/>
    <w:rsid w:val="00B32605"/>
    <w:rsid w:val="00B3297B"/>
    <w:rsid w:val="00B33552"/>
    <w:rsid w:val="00B3573A"/>
    <w:rsid w:val="00B365F7"/>
    <w:rsid w:val="00B3779D"/>
    <w:rsid w:val="00B41A3D"/>
    <w:rsid w:val="00B44872"/>
    <w:rsid w:val="00B44A9E"/>
    <w:rsid w:val="00B45ABF"/>
    <w:rsid w:val="00B4680D"/>
    <w:rsid w:val="00B46E0E"/>
    <w:rsid w:val="00B52214"/>
    <w:rsid w:val="00B536CC"/>
    <w:rsid w:val="00B5394C"/>
    <w:rsid w:val="00B5394D"/>
    <w:rsid w:val="00B53CB8"/>
    <w:rsid w:val="00B53EFA"/>
    <w:rsid w:val="00B56003"/>
    <w:rsid w:val="00B56A75"/>
    <w:rsid w:val="00B60ECA"/>
    <w:rsid w:val="00B62C68"/>
    <w:rsid w:val="00B657CE"/>
    <w:rsid w:val="00B65EEF"/>
    <w:rsid w:val="00B665C2"/>
    <w:rsid w:val="00B6675E"/>
    <w:rsid w:val="00B66B47"/>
    <w:rsid w:val="00B66EC3"/>
    <w:rsid w:val="00B677B9"/>
    <w:rsid w:val="00B7140D"/>
    <w:rsid w:val="00B73D16"/>
    <w:rsid w:val="00B7667E"/>
    <w:rsid w:val="00B8021C"/>
    <w:rsid w:val="00B8535A"/>
    <w:rsid w:val="00B85422"/>
    <w:rsid w:val="00B86284"/>
    <w:rsid w:val="00B8770F"/>
    <w:rsid w:val="00B87B71"/>
    <w:rsid w:val="00B93E4A"/>
    <w:rsid w:val="00B93ED1"/>
    <w:rsid w:val="00BA14F6"/>
    <w:rsid w:val="00BA2DEB"/>
    <w:rsid w:val="00BB3B87"/>
    <w:rsid w:val="00BB4A9C"/>
    <w:rsid w:val="00BC09DB"/>
    <w:rsid w:val="00BC272C"/>
    <w:rsid w:val="00BC2E60"/>
    <w:rsid w:val="00BC34AB"/>
    <w:rsid w:val="00BC3842"/>
    <w:rsid w:val="00BC43F3"/>
    <w:rsid w:val="00BC4805"/>
    <w:rsid w:val="00BC70E6"/>
    <w:rsid w:val="00BD40A4"/>
    <w:rsid w:val="00BD500C"/>
    <w:rsid w:val="00BD6E77"/>
    <w:rsid w:val="00BE0EC4"/>
    <w:rsid w:val="00BE118F"/>
    <w:rsid w:val="00BE2FD0"/>
    <w:rsid w:val="00BE3F45"/>
    <w:rsid w:val="00BE4CCF"/>
    <w:rsid w:val="00BE5ACD"/>
    <w:rsid w:val="00BF04E0"/>
    <w:rsid w:val="00BF1561"/>
    <w:rsid w:val="00BF17D7"/>
    <w:rsid w:val="00BF407A"/>
    <w:rsid w:val="00BF4B1D"/>
    <w:rsid w:val="00C0253B"/>
    <w:rsid w:val="00C02E7F"/>
    <w:rsid w:val="00C13D44"/>
    <w:rsid w:val="00C148E1"/>
    <w:rsid w:val="00C15038"/>
    <w:rsid w:val="00C15E6F"/>
    <w:rsid w:val="00C163A0"/>
    <w:rsid w:val="00C21CF4"/>
    <w:rsid w:val="00C24908"/>
    <w:rsid w:val="00C2502C"/>
    <w:rsid w:val="00C25DA1"/>
    <w:rsid w:val="00C27570"/>
    <w:rsid w:val="00C32B23"/>
    <w:rsid w:val="00C32CB2"/>
    <w:rsid w:val="00C32FCB"/>
    <w:rsid w:val="00C34841"/>
    <w:rsid w:val="00C36A0F"/>
    <w:rsid w:val="00C3718A"/>
    <w:rsid w:val="00C411EC"/>
    <w:rsid w:val="00C42535"/>
    <w:rsid w:val="00C42AC0"/>
    <w:rsid w:val="00C42CD5"/>
    <w:rsid w:val="00C454AC"/>
    <w:rsid w:val="00C4578E"/>
    <w:rsid w:val="00C46D14"/>
    <w:rsid w:val="00C47F43"/>
    <w:rsid w:val="00C512FF"/>
    <w:rsid w:val="00C52416"/>
    <w:rsid w:val="00C575CB"/>
    <w:rsid w:val="00C63390"/>
    <w:rsid w:val="00C66695"/>
    <w:rsid w:val="00C6690A"/>
    <w:rsid w:val="00C7155A"/>
    <w:rsid w:val="00C74E12"/>
    <w:rsid w:val="00C758DC"/>
    <w:rsid w:val="00C77E28"/>
    <w:rsid w:val="00C8042E"/>
    <w:rsid w:val="00C80B52"/>
    <w:rsid w:val="00C8208D"/>
    <w:rsid w:val="00C82EBB"/>
    <w:rsid w:val="00C836C7"/>
    <w:rsid w:val="00C846FF"/>
    <w:rsid w:val="00C85A1D"/>
    <w:rsid w:val="00C87D7C"/>
    <w:rsid w:val="00C91339"/>
    <w:rsid w:val="00C939DB"/>
    <w:rsid w:val="00C94108"/>
    <w:rsid w:val="00C947EF"/>
    <w:rsid w:val="00C96F37"/>
    <w:rsid w:val="00C96F7F"/>
    <w:rsid w:val="00C97076"/>
    <w:rsid w:val="00CA063B"/>
    <w:rsid w:val="00CA1AB5"/>
    <w:rsid w:val="00CA333C"/>
    <w:rsid w:val="00CA3937"/>
    <w:rsid w:val="00CA6157"/>
    <w:rsid w:val="00CA6436"/>
    <w:rsid w:val="00CA6BDD"/>
    <w:rsid w:val="00CA7553"/>
    <w:rsid w:val="00CB15D5"/>
    <w:rsid w:val="00CB3AED"/>
    <w:rsid w:val="00CB4DAD"/>
    <w:rsid w:val="00CB6FB4"/>
    <w:rsid w:val="00CC2827"/>
    <w:rsid w:val="00CC28EA"/>
    <w:rsid w:val="00CC546D"/>
    <w:rsid w:val="00CC67AB"/>
    <w:rsid w:val="00CC7031"/>
    <w:rsid w:val="00CC7A14"/>
    <w:rsid w:val="00CD183C"/>
    <w:rsid w:val="00CD376C"/>
    <w:rsid w:val="00CD3832"/>
    <w:rsid w:val="00CD4F14"/>
    <w:rsid w:val="00CD549E"/>
    <w:rsid w:val="00CD6578"/>
    <w:rsid w:val="00CD6844"/>
    <w:rsid w:val="00CE138F"/>
    <w:rsid w:val="00CE2AD0"/>
    <w:rsid w:val="00CE31EA"/>
    <w:rsid w:val="00CE3EF4"/>
    <w:rsid w:val="00CF18BC"/>
    <w:rsid w:val="00CF280B"/>
    <w:rsid w:val="00CF3AEE"/>
    <w:rsid w:val="00CF49FB"/>
    <w:rsid w:val="00CF5296"/>
    <w:rsid w:val="00D00896"/>
    <w:rsid w:val="00D01667"/>
    <w:rsid w:val="00D01E2B"/>
    <w:rsid w:val="00D02835"/>
    <w:rsid w:val="00D029DB"/>
    <w:rsid w:val="00D044F6"/>
    <w:rsid w:val="00D05D59"/>
    <w:rsid w:val="00D0646F"/>
    <w:rsid w:val="00D0660D"/>
    <w:rsid w:val="00D104FB"/>
    <w:rsid w:val="00D105F4"/>
    <w:rsid w:val="00D12FCD"/>
    <w:rsid w:val="00D13A04"/>
    <w:rsid w:val="00D13AC4"/>
    <w:rsid w:val="00D14042"/>
    <w:rsid w:val="00D1511D"/>
    <w:rsid w:val="00D16854"/>
    <w:rsid w:val="00D17205"/>
    <w:rsid w:val="00D20264"/>
    <w:rsid w:val="00D23925"/>
    <w:rsid w:val="00D262FC"/>
    <w:rsid w:val="00D27017"/>
    <w:rsid w:val="00D27288"/>
    <w:rsid w:val="00D27318"/>
    <w:rsid w:val="00D27A46"/>
    <w:rsid w:val="00D32A7B"/>
    <w:rsid w:val="00D34CA9"/>
    <w:rsid w:val="00D351E8"/>
    <w:rsid w:val="00D35E92"/>
    <w:rsid w:val="00D41197"/>
    <w:rsid w:val="00D44528"/>
    <w:rsid w:val="00D50143"/>
    <w:rsid w:val="00D54B46"/>
    <w:rsid w:val="00D556BF"/>
    <w:rsid w:val="00D60BB7"/>
    <w:rsid w:val="00D611CA"/>
    <w:rsid w:val="00D63A77"/>
    <w:rsid w:val="00D642A8"/>
    <w:rsid w:val="00D655F4"/>
    <w:rsid w:val="00D659C1"/>
    <w:rsid w:val="00D718B2"/>
    <w:rsid w:val="00D7298D"/>
    <w:rsid w:val="00D72E97"/>
    <w:rsid w:val="00D72ED7"/>
    <w:rsid w:val="00D73393"/>
    <w:rsid w:val="00D75B3E"/>
    <w:rsid w:val="00D775AF"/>
    <w:rsid w:val="00D8048F"/>
    <w:rsid w:val="00D83414"/>
    <w:rsid w:val="00D866D2"/>
    <w:rsid w:val="00D87918"/>
    <w:rsid w:val="00D907C5"/>
    <w:rsid w:val="00D91062"/>
    <w:rsid w:val="00D914CF"/>
    <w:rsid w:val="00D91B70"/>
    <w:rsid w:val="00D9321A"/>
    <w:rsid w:val="00DA6280"/>
    <w:rsid w:val="00DA67B9"/>
    <w:rsid w:val="00DA723C"/>
    <w:rsid w:val="00DB169C"/>
    <w:rsid w:val="00DB57C6"/>
    <w:rsid w:val="00DB5B2D"/>
    <w:rsid w:val="00DB6D94"/>
    <w:rsid w:val="00DB73AE"/>
    <w:rsid w:val="00DC160C"/>
    <w:rsid w:val="00DC1AFE"/>
    <w:rsid w:val="00DC3748"/>
    <w:rsid w:val="00DC3B64"/>
    <w:rsid w:val="00DD2E12"/>
    <w:rsid w:val="00DD4866"/>
    <w:rsid w:val="00DD55BA"/>
    <w:rsid w:val="00DD6185"/>
    <w:rsid w:val="00DE033F"/>
    <w:rsid w:val="00DE2027"/>
    <w:rsid w:val="00DE2AFC"/>
    <w:rsid w:val="00DE704F"/>
    <w:rsid w:val="00DE7537"/>
    <w:rsid w:val="00DF1730"/>
    <w:rsid w:val="00DF19D8"/>
    <w:rsid w:val="00DF24FB"/>
    <w:rsid w:val="00DF4130"/>
    <w:rsid w:val="00DF7D91"/>
    <w:rsid w:val="00E005F7"/>
    <w:rsid w:val="00E00D66"/>
    <w:rsid w:val="00E01463"/>
    <w:rsid w:val="00E02388"/>
    <w:rsid w:val="00E030F3"/>
    <w:rsid w:val="00E0327C"/>
    <w:rsid w:val="00E04E86"/>
    <w:rsid w:val="00E0543C"/>
    <w:rsid w:val="00E10798"/>
    <w:rsid w:val="00E10C09"/>
    <w:rsid w:val="00E11F1A"/>
    <w:rsid w:val="00E12F86"/>
    <w:rsid w:val="00E142D2"/>
    <w:rsid w:val="00E14631"/>
    <w:rsid w:val="00E16395"/>
    <w:rsid w:val="00E16AD1"/>
    <w:rsid w:val="00E176A4"/>
    <w:rsid w:val="00E1788E"/>
    <w:rsid w:val="00E21E5C"/>
    <w:rsid w:val="00E22144"/>
    <w:rsid w:val="00E22375"/>
    <w:rsid w:val="00E22493"/>
    <w:rsid w:val="00E23C9C"/>
    <w:rsid w:val="00E26B52"/>
    <w:rsid w:val="00E30A93"/>
    <w:rsid w:val="00E3263B"/>
    <w:rsid w:val="00E32C68"/>
    <w:rsid w:val="00E36001"/>
    <w:rsid w:val="00E37C83"/>
    <w:rsid w:val="00E40907"/>
    <w:rsid w:val="00E40AE0"/>
    <w:rsid w:val="00E41595"/>
    <w:rsid w:val="00E44E03"/>
    <w:rsid w:val="00E45C88"/>
    <w:rsid w:val="00E54DC8"/>
    <w:rsid w:val="00E5544A"/>
    <w:rsid w:val="00E570CE"/>
    <w:rsid w:val="00E602E2"/>
    <w:rsid w:val="00E60D79"/>
    <w:rsid w:val="00E61F88"/>
    <w:rsid w:val="00E641BE"/>
    <w:rsid w:val="00E64924"/>
    <w:rsid w:val="00E65A56"/>
    <w:rsid w:val="00E722B5"/>
    <w:rsid w:val="00E72A54"/>
    <w:rsid w:val="00E7378C"/>
    <w:rsid w:val="00E74B1A"/>
    <w:rsid w:val="00E77F95"/>
    <w:rsid w:val="00E802C1"/>
    <w:rsid w:val="00E8257D"/>
    <w:rsid w:val="00E82778"/>
    <w:rsid w:val="00E84B9A"/>
    <w:rsid w:val="00E859DA"/>
    <w:rsid w:val="00E9045E"/>
    <w:rsid w:val="00E90C8B"/>
    <w:rsid w:val="00E90E27"/>
    <w:rsid w:val="00E9137E"/>
    <w:rsid w:val="00E92C22"/>
    <w:rsid w:val="00E932BD"/>
    <w:rsid w:val="00E93BDC"/>
    <w:rsid w:val="00E93CDC"/>
    <w:rsid w:val="00E95291"/>
    <w:rsid w:val="00E95473"/>
    <w:rsid w:val="00E96C67"/>
    <w:rsid w:val="00E97964"/>
    <w:rsid w:val="00EA07A4"/>
    <w:rsid w:val="00EA181F"/>
    <w:rsid w:val="00EA64AD"/>
    <w:rsid w:val="00EA66EC"/>
    <w:rsid w:val="00EA679A"/>
    <w:rsid w:val="00EA7D3C"/>
    <w:rsid w:val="00EB0B0B"/>
    <w:rsid w:val="00EB17EF"/>
    <w:rsid w:val="00EB1DAF"/>
    <w:rsid w:val="00EB2096"/>
    <w:rsid w:val="00EC0623"/>
    <w:rsid w:val="00EC1356"/>
    <w:rsid w:val="00EC46AF"/>
    <w:rsid w:val="00EC537C"/>
    <w:rsid w:val="00EC7739"/>
    <w:rsid w:val="00EC78B3"/>
    <w:rsid w:val="00ED2028"/>
    <w:rsid w:val="00ED34FA"/>
    <w:rsid w:val="00ED3BD4"/>
    <w:rsid w:val="00ED5BED"/>
    <w:rsid w:val="00ED6182"/>
    <w:rsid w:val="00ED7A9F"/>
    <w:rsid w:val="00ED7DF6"/>
    <w:rsid w:val="00EE0066"/>
    <w:rsid w:val="00EE0570"/>
    <w:rsid w:val="00EE0668"/>
    <w:rsid w:val="00EE177F"/>
    <w:rsid w:val="00EE1A0F"/>
    <w:rsid w:val="00EE1E94"/>
    <w:rsid w:val="00EE3A16"/>
    <w:rsid w:val="00EE527C"/>
    <w:rsid w:val="00EE7FA0"/>
    <w:rsid w:val="00EF1CE6"/>
    <w:rsid w:val="00EF1E8D"/>
    <w:rsid w:val="00EF3020"/>
    <w:rsid w:val="00EF63DA"/>
    <w:rsid w:val="00F00563"/>
    <w:rsid w:val="00F04776"/>
    <w:rsid w:val="00F06282"/>
    <w:rsid w:val="00F129D0"/>
    <w:rsid w:val="00F14FAF"/>
    <w:rsid w:val="00F1511A"/>
    <w:rsid w:val="00F152CF"/>
    <w:rsid w:val="00F16469"/>
    <w:rsid w:val="00F24E02"/>
    <w:rsid w:val="00F25C0C"/>
    <w:rsid w:val="00F31E71"/>
    <w:rsid w:val="00F327AE"/>
    <w:rsid w:val="00F4120E"/>
    <w:rsid w:val="00F4161F"/>
    <w:rsid w:val="00F45C61"/>
    <w:rsid w:val="00F50CEA"/>
    <w:rsid w:val="00F54A5E"/>
    <w:rsid w:val="00F54B72"/>
    <w:rsid w:val="00F563BD"/>
    <w:rsid w:val="00F613AC"/>
    <w:rsid w:val="00F66A9A"/>
    <w:rsid w:val="00F66E68"/>
    <w:rsid w:val="00F66F48"/>
    <w:rsid w:val="00F7083B"/>
    <w:rsid w:val="00F755E5"/>
    <w:rsid w:val="00F83B82"/>
    <w:rsid w:val="00F90EB7"/>
    <w:rsid w:val="00F92D56"/>
    <w:rsid w:val="00F93B05"/>
    <w:rsid w:val="00F96622"/>
    <w:rsid w:val="00F974A6"/>
    <w:rsid w:val="00FA07E9"/>
    <w:rsid w:val="00FA0BFA"/>
    <w:rsid w:val="00FA1930"/>
    <w:rsid w:val="00FA305E"/>
    <w:rsid w:val="00FA5E90"/>
    <w:rsid w:val="00FB0A85"/>
    <w:rsid w:val="00FB2EDF"/>
    <w:rsid w:val="00FB3366"/>
    <w:rsid w:val="00FB3BB3"/>
    <w:rsid w:val="00FB6B07"/>
    <w:rsid w:val="00FB7F22"/>
    <w:rsid w:val="00FC1A77"/>
    <w:rsid w:val="00FC2D79"/>
    <w:rsid w:val="00FD0FB9"/>
    <w:rsid w:val="00FD1716"/>
    <w:rsid w:val="00FD322F"/>
    <w:rsid w:val="00FD65C1"/>
    <w:rsid w:val="00FD6E68"/>
    <w:rsid w:val="00FD7434"/>
    <w:rsid w:val="00FE0530"/>
    <w:rsid w:val="00FE1572"/>
    <w:rsid w:val="00FE1D41"/>
    <w:rsid w:val="00FE6245"/>
    <w:rsid w:val="00FE63F1"/>
    <w:rsid w:val="00FE76EE"/>
    <w:rsid w:val="00FF1CD5"/>
    <w:rsid w:val="00FF2C46"/>
    <w:rsid w:val="00FF3210"/>
    <w:rsid w:val="00FF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1"/>
    </o:shapelayout>
  </w:shapeDefaults>
  <w:decimalSymbol w:val="."/>
  <w:listSeparator w:val=","/>
  <w14:docId w14:val="6B903DBC"/>
  <w15:docId w15:val="{E18D88AB-0EFD-48F3-B5D1-3B7241EF7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Omega" w:hAnsi="CG Omega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rFonts w:ascii="Times New Roman" w:hAnsi="Times New Roman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pBdr>
        <w:top w:val="single" w:sz="18" w:space="3" w:color="auto"/>
        <w:left w:val="single" w:sz="18" w:space="3" w:color="auto"/>
        <w:bottom w:val="single" w:sz="18" w:space="3" w:color="auto"/>
        <w:right w:val="single" w:sz="18" w:space="3" w:color="auto"/>
      </w:pBdr>
      <w:ind w:left="567" w:right="317"/>
      <w:jc w:val="center"/>
      <w:outlineLvl w:val="3"/>
    </w:pPr>
    <w:rPr>
      <w:rFonts w:ascii="Arial Rounded MT Bold" w:hAnsi="Arial Rounded MT Bold"/>
      <w:i/>
      <w:lang w:val="en-GB"/>
    </w:rPr>
  </w:style>
  <w:style w:type="paragraph" w:styleId="Heading5">
    <w:name w:val="heading 5"/>
    <w:basedOn w:val="Normal"/>
    <w:next w:val="Normal"/>
    <w:qFormat/>
    <w:pPr>
      <w:keepNext/>
      <w:ind w:left="11"/>
      <w:outlineLvl w:val="4"/>
    </w:pPr>
    <w:rPr>
      <w:rFonts w:ascii="Times New Roman" w:hAnsi="Times New Roman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40"/>
    </w:rPr>
  </w:style>
  <w:style w:type="paragraph" w:styleId="BodyTextIndent">
    <w:name w:val="Body Text Indent"/>
    <w:basedOn w:val="Normal"/>
    <w:pPr>
      <w:ind w:left="360"/>
    </w:pPr>
  </w:style>
  <w:style w:type="paragraph" w:styleId="BodyTextIndent2">
    <w:name w:val="Body Text Indent 2"/>
    <w:basedOn w:val="Normal"/>
    <w:pPr>
      <w:ind w:left="360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3">
    <w:name w:val="Body Text Indent 3"/>
    <w:basedOn w:val="Normal"/>
    <w:pPr>
      <w:ind w:left="720"/>
    </w:pPr>
    <w:rPr>
      <w:rFonts w:ascii="Times New Roman" w:hAnsi="Times New Roman"/>
      <w:sz w:val="20"/>
    </w:rPr>
  </w:style>
  <w:style w:type="paragraph" w:styleId="BodyText">
    <w:name w:val="Body Text"/>
    <w:basedOn w:val="Normal"/>
    <w:rPr>
      <w:rFonts w:ascii="Times New Roman" w:hAnsi="Times New Roman"/>
      <w:sz w:val="20"/>
    </w:rPr>
  </w:style>
  <w:style w:type="paragraph" w:styleId="BalloonText">
    <w:name w:val="Balloon Text"/>
    <w:basedOn w:val="Normal"/>
    <w:semiHidden/>
    <w:rsid w:val="009C51D2"/>
    <w:rPr>
      <w:rFonts w:ascii="Tahoma" w:hAnsi="Tahoma" w:cs="Tahoma"/>
      <w:sz w:val="16"/>
      <w:szCs w:val="16"/>
    </w:rPr>
  </w:style>
  <w:style w:type="character" w:customStyle="1" w:styleId="logo1">
    <w:name w:val="logo1"/>
    <w:rsid w:val="00EA07A4"/>
    <w:rPr>
      <w:rFonts w:ascii="Arial Black" w:hAnsi="Arial Black" w:hint="default"/>
      <w:b/>
      <w:bCs/>
      <w:color w:val="0000FF"/>
      <w:sz w:val="69"/>
      <w:szCs w:val="69"/>
    </w:rPr>
  </w:style>
  <w:style w:type="table" w:styleId="TableGrid">
    <w:name w:val="Table Grid"/>
    <w:basedOn w:val="TableNormal"/>
    <w:rsid w:val="00EA07A4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90DDE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0DDE"/>
    <w:rPr>
      <w:sz w:val="20"/>
    </w:rPr>
  </w:style>
  <w:style w:type="character" w:customStyle="1" w:styleId="CommentTextChar">
    <w:name w:val="Comment Text Char"/>
    <w:link w:val="CommentText"/>
    <w:rsid w:val="00A90DDE"/>
    <w:rPr>
      <w:rFonts w:ascii="CG Omega" w:hAnsi="CG Omega"/>
    </w:rPr>
  </w:style>
  <w:style w:type="paragraph" w:styleId="CommentSubject">
    <w:name w:val="annotation subject"/>
    <w:basedOn w:val="CommentText"/>
    <w:next w:val="CommentText"/>
    <w:link w:val="CommentSubjectChar"/>
    <w:rsid w:val="00A90DDE"/>
    <w:rPr>
      <w:b/>
      <w:bCs/>
    </w:rPr>
  </w:style>
  <w:style w:type="character" w:customStyle="1" w:styleId="CommentSubjectChar">
    <w:name w:val="Comment Subject Char"/>
    <w:link w:val="CommentSubject"/>
    <w:rsid w:val="00A90DDE"/>
    <w:rPr>
      <w:rFonts w:ascii="CG Omega" w:hAnsi="CG Omega"/>
      <w:b/>
      <w:bCs/>
    </w:rPr>
  </w:style>
  <w:style w:type="paragraph" w:styleId="ListParagraph">
    <w:name w:val="List Paragraph"/>
    <w:basedOn w:val="Normal"/>
    <w:uiPriority w:val="34"/>
    <w:qFormat/>
    <w:rsid w:val="008060D9"/>
    <w:pPr>
      <w:ind w:left="720"/>
    </w:pPr>
  </w:style>
  <w:style w:type="character" w:customStyle="1" w:styleId="FooterChar">
    <w:name w:val="Footer Char"/>
    <w:link w:val="Footer"/>
    <w:uiPriority w:val="99"/>
    <w:rsid w:val="00905633"/>
    <w:rPr>
      <w:rFonts w:ascii="CG Omega" w:hAnsi="CG Omega"/>
      <w:sz w:val="24"/>
      <w:lang w:val="en-US" w:eastAsia="en-US"/>
    </w:rPr>
  </w:style>
  <w:style w:type="paragraph" w:styleId="BodyText2">
    <w:name w:val="Body Text 2"/>
    <w:basedOn w:val="Normal"/>
    <w:link w:val="BodyText2Char"/>
    <w:rsid w:val="007A2586"/>
    <w:pPr>
      <w:spacing w:after="120" w:line="480" w:lineRule="auto"/>
    </w:pPr>
  </w:style>
  <w:style w:type="character" w:customStyle="1" w:styleId="BodyText2Char">
    <w:name w:val="Body Text 2 Char"/>
    <w:link w:val="BodyText2"/>
    <w:rsid w:val="007A2586"/>
    <w:rPr>
      <w:rFonts w:ascii="CG Omega" w:hAnsi="CG Omega"/>
      <w:sz w:val="24"/>
      <w:lang w:val="en-US" w:eastAsia="en-US"/>
    </w:rPr>
  </w:style>
  <w:style w:type="paragraph" w:customStyle="1" w:styleId="Newspaper">
    <w:name w:val="Newspaper"/>
    <w:basedOn w:val="Normal"/>
    <w:uiPriority w:val="99"/>
    <w:rsid w:val="007A2586"/>
    <w:pPr>
      <w:tabs>
        <w:tab w:val="left" w:pos="567"/>
      </w:tabs>
    </w:pPr>
    <w:rPr>
      <w:rFonts w:ascii="Arial" w:hAnsi="Arial" w:cs="Arial"/>
      <w:szCs w:val="24"/>
      <w:lang w:val="en-GB"/>
    </w:rPr>
  </w:style>
  <w:style w:type="character" w:customStyle="1" w:styleId="HeaderChar">
    <w:name w:val="Header Char"/>
    <w:link w:val="Header"/>
    <w:uiPriority w:val="99"/>
    <w:rsid w:val="007A2586"/>
    <w:rPr>
      <w:rFonts w:ascii="CG Omega" w:hAnsi="CG Omega"/>
      <w:sz w:val="24"/>
      <w:lang w:val="en-US" w:eastAsia="en-US"/>
    </w:rPr>
  </w:style>
  <w:style w:type="paragraph" w:customStyle="1" w:styleId="Default">
    <w:name w:val="Default"/>
    <w:rsid w:val="00440EB0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25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2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7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33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22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767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075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0210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9018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109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2646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5393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504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61806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4382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7992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37931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8502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59306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1879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23549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934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70828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90613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94308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79077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337135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34156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66288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010643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936167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0785476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755677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6333969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3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5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02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5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09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98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3513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880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313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1852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74054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68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82673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558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464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97083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93134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8004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527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9030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0392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84643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260886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53161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414708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806650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39267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417120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9134088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91038300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5779286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0391149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72806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3886251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72663635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8741034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9801418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1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8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8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0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726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6256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745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877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611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1726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5394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5639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4995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0538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371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48858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9396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93759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7360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019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08510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055558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049055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440735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224859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895415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6281820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8286183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8884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849958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82793703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9236900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6852652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93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8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31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86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646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8504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2355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02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3149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4698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6432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23977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635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62475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53729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04921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37323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9872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2549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312517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26278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694342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6331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865409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21091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8681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7048955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7739963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6422993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2915214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314272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590292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47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3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11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54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156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619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906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284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10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1220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4342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0999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6635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03328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684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4830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97588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50362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7433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0849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43189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7944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47549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82472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87416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710586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000318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030256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391989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8431275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9199039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94215192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177346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3990182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963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linda-leigh.hickman@necsa.co.z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patricia.forbes@up.ac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elinda-leigh.hickman@necsa.co.z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3A46C2A7-57D9-4142-9BEA-1CC9C532A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2135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mSA</vt:lpstr>
    </vt:vector>
  </TitlesOfParts>
  <Company>Navorsing</Company>
  <LinksUpToDate>false</LinksUpToDate>
  <CharactersWithSpaces>2423</CharactersWithSpaces>
  <SharedDoc>false</SharedDoc>
  <HLinks>
    <vt:vector size="6" baseType="variant">
      <vt:variant>
        <vt:i4>5374035</vt:i4>
      </vt:variant>
      <vt:variant>
        <vt:i4>0</vt:i4>
      </vt:variant>
      <vt:variant>
        <vt:i4>0</vt:i4>
      </vt:variant>
      <vt:variant>
        <vt:i4>5</vt:i4>
      </vt:variant>
      <vt:variant>
        <vt:lpwstr>https://www.chroms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mSA</dc:title>
  <dc:creator>Hannalien Meyer</dc:creator>
  <cp:lastModifiedBy>Laila Smith</cp:lastModifiedBy>
  <cp:revision>2</cp:revision>
  <cp:lastPrinted>2024-01-18T06:43:00Z</cp:lastPrinted>
  <dcterms:created xsi:type="dcterms:W3CDTF">2024-01-18T10:11:00Z</dcterms:created>
  <dcterms:modified xsi:type="dcterms:W3CDTF">2024-01-18T10:11:00Z</dcterms:modified>
</cp:coreProperties>
</file>